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637DAB" w14:textId="77777777" w:rsidR="00F22F8B" w:rsidRPr="00C46330" w:rsidRDefault="00C46330" w:rsidP="00C46330">
      <w:pPr>
        <w:pStyle w:val="Title"/>
        <w:rPr>
          <w:szCs w:val="48"/>
        </w:rPr>
      </w:pPr>
      <w:bookmarkStart w:id="0" w:name="_Hlk508013188"/>
      <w:r w:rsidRPr="00C46330">
        <w:rPr>
          <w:szCs w:val="48"/>
        </w:rPr>
        <w:t>Club Memorandum of Understanding</w:t>
      </w:r>
    </w:p>
    <w:p w14:paraId="2AD8D88C" w14:textId="77777777" w:rsidR="00F22F8B" w:rsidRPr="00E008E9" w:rsidRDefault="00F22F8B" w:rsidP="00C46330">
      <w:pPr>
        <w:pStyle w:val="Subtitle"/>
        <w:rPr>
          <w:szCs w:val="24"/>
        </w:rPr>
      </w:pPr>
      <w:r w:rsidRPr="00E008E9">
        <w:t>For Foundation Funded Grants</w:t>
      </w:r>
    </w:p>
    <w:bookmarkEnd w:id="0"/>
    <w:p w14:paraId="5BF83B04" w14:textId="74BEA283" w:rsidR="00C46330" w:rsidRDefault="00F22F8B" w:rsidP="00F22F8B">
      <w:pPr>
        <w:autoSpaceDE w:val="0"/>
        <w:autoSpaceDN w:val="0"/>
        <w:adjustRightInd w:val="0"/>
        <w:rPr>
          <w:rFonts w:cs="Arial"/>
        </w:rPr>
      </w:pPr>
      <w:r w:rsidRPr="00E008E9">
        <w:rPr>
          <w:rFonts w:cs="Arial"/>
          <w:color w:val="000000"/>
        </w:rPr>
        <w:t>This document is the official Memorandum of Understanding (MOU) provided by The Rotary Foundation (TRF) for Clubs</w:t>
      </w:r>
      <w:r w:rsidR="00CC5593" w:rsidRPr="00E008E9">
        <w:rPr>
          <w:rFonts w:cs="Arial"/>
          <w:color w:val="000000"/>
        </w:rPr>
        <w:t xml:space="preserve"> </w:t>
      </w:r>
      <w:r w:rsidR="00CC5593" w:rsidRPr="00E008E9">
        <w:rPr>
          <w:rFonts w:cs="Arial"/>
        </w:rPr>
        <w:t>modified to include the requirements of District 5020</w:t>
      </w:r>
      <w:r w:rsidRPr="00E008E9">
        <w:rPr>
          <w:rFonts w:cs="Arial"/>
          <w:color w:val="000000"/>
        </w:rPr>
        <w:t>. It is an agreement between the Club and District 5020, explaining what measures the Club will undertake to ensure proper implementation of Foundation Grant activities and management of District 5020 Community Grant and Global Grant funds. By authorizing this document, the Club agrees that it will comply with all TRF grant management</w:t>
      </w:r>
      <w:r w:rsidR="00780F95" w:rsidRPr="00E008E9">
        <w:rPr>
          <w:rFonts w:cs="Arial"/>
          <w:color w:val="000000"/>
        </w:rPr>
        <w:t xml:space="preserve"> requirements </w:t>
      </w:r>
      <w:r w:rsidR="00780F95" w:rsidRPr="00E008E9">
        <w:rPr>
          <w:rFonts w:cs="Arial"/>
        </w:rPr>
        <w:t xml:space="preserve">as specified in The Rotary Foundation Terms and Conditions for District and Global Grants </w:t>
      </w:r>
      <w:r w:rsidR="004A7521">
        <w:rPr>
          <w:rFonts w:cs="Arial"/>
        </w:rPr>
        <w:t>(</w:t>
      </w:r>
      <w:r w:rsidR="00780F95" w:rsidRPr="00E008E9">
        <w:rPr>
          <w:rFonts w:cs="Arial"/>
        </w:rPr>
        <w:t>updated for 20</w:t>
      </w:r>
      <w:r w:rsidR="00BA77E6">
        <w:rPr>
          <w:rFonts w:cs="Arial"/>
        </w:rPr>
        <w:t>20</w:t>
      </w:r>
      <w:r w:rsidR="00780F95" w:rsidRPr="00E008E9">
        <w:rPr>
          <w:rFonts w:cs="Arial"/>
        </w:rPr>
        <w:t>),</w:t>
      </w:r>
    </w:p>
    <w:p w14:paraId="5CFCDF38" w14:textId="3F10689D" w:rsidR="00C46330" w:rsidRDefault="000474D4" w:rsidP="00F22F8B">
      <w:pPr>
        <w:autoSpaceDE w:val="0"/>
        <w:autoSpaceDN w:val="0"/>
        <w:adjustRightInd w:val="0"/>
        <w:rPr>
          <w:rFonts w:cs="Arial"/>
          <w:b/>
        </w:rPr>
      </w:pPr>
      <w:r>
        <w:rPr>
          <w:rFonts w:cs="Arial"/>
          <w:b/>
        </w:rPr>
        <w:t xml:space="preserve"> </w:t>
      </w:r>
    </w:p>
    <w:p w14:paraId="6C0C4E38" w14:textId="77777777" w:rsidR="00F22F8B" w:rsidRPr="00E008E9" w:rsidRDefault="00F22F8B" w:rsidP="00F22F8B">
      <w:pPr>
        <w:autoSpaceDE w:val="0"/>
        <w:autoSpaceDN w:val="0"/>
        <w:adjustRightInd w:val="0"/>
        <w:rPr>
          <w:rFonts w:cs="Arial"/>
          <w:color w:val="000000"/>
        </w:rPr>
      </w:pPr>
      <w:r w:rsidRPr="00E008E9">
        <w:rPr>
          <w:rFonts w:cs="Arial"/>
          <w:color w:val="000000"/>
        </w:rPr>
        <w:t>CONTENTS</w:t>
      </w:r>
      <w:r w:rsidR="004E677E">
        <w:rPr>
          <w:rFonts w:cs="Arial"/>
          <w:color w:val="000000"/>
        </w:rPr>
        <w:t>:</w:t>
      </w:r>
    </w:p>
    <w:p w14:paraId="2F21A33F" w14:textId="77777777" w:rsidR="00F22F8B" w:rsidRPr="004E677E" w:rsidRDefault="00F22F8B" w:rsidP="00A67972">
      <w:pPr>
        <w:pStyle w:val="ListNumber2"/>
      </w:pPr>
      <w:r w:rsidRPr="004E677E">
        <w:t>Terms of Qualification</w:t>
      </w:r>
    </w:p>
    <w:p w14:paraId="388066C1" w14:textId="77777777" w:rsidR="00F22F8B" w:rsidRPr="004E677E" w:rsidRDefault="00F22F8B" w:rsidP="00A67972">
      <w:pPr>
        <w:pStyle w:val="ListNumber2"/>
      </w:pPr>
      <w:r w:rsidRPr="004E677E">
        <w:t>Club Leadership Responsibilities for Qualification</w:t>
      </w:r>
    </w:p>
    <w:p w14:paraId="30F2BCCD" w14:textId="77777777" w:rsidR="00F22F8B" w:rsidRPr="004E677E" w:rsidRDefault="00F22F8B" w:rsidP="00A67972">
      <w:pPr>
        <w:pStyle w:val="ListNumber2"/>
      </w:pPr>
      <w:r w:rsidRPr="004E677E">
        <w:t>Financial Management</w:t>
      </w:r>
      <w:r w:rsidR="000C369D" w:rsidRPr="004E677E">
        <w:t xml:space="preserve"> for Global Grants</w:t>
      </w:r>
    </w:p>
    <w:p w14:paraId="6B41D146" w14:textId="77777777" w:rsidR="000C369D" w:rsidRPr="004E677E" w:rsidRDefault="000C369D" w:rsidP="00A67972">
      <w:pPr>
        <w:pStyle w:val="ListNumber2"/>
        <w:rPr>
          <w:rFonts w:eastAsiaTheme="minorHAnsi"/>
        </w:rPr>
      </w:pPr>
      <w:r w:rsidRPr="004E677E">
        <w:rPr>
          <w:bCs/>
        </w:rPr>
        <w:t xml:space="preserve">Financial Management for </w:t>
      </w:r>
      <w:r w:rsidRPr="004E677E">
        <w:rPr>
          <w:rFonts w:eastAsiaTheme="minorHAnsi"/>
        </w:rPr>
        <w:t>District Community Grants</w:t>
      </w:r>
    </w:p>
    <w:p w14:paraId="57064B3C" w14:textId="77777777" w:rsidR="000C369D" w:rsidRPr="004E677E" w:rsidRDefault="000C369D" w:rsidP="00A67972">
      <w:pPr>
        <w:pStyle w:val="ListNumber2"/>
        <w:rPr>
          <w:rFonts w:eastAsiaTheme="minorHAnsi"/>
          <w:b/>
          <w:bCs/>
        </w:rPr>
      </w:pPr>
      <w:r w:rsidRPr="004E677E">
        <w:rPr>
          <w:rFonts w:eastAsiaTheme="minorHAnsi"/>
          <w:bCs/>
        </w:rPr>
        <w:t>Bank Account Requirements (Global Grants Only</w:t>
      </w:r>
      <w:r w:rsidRPr="004E677E">
        <w:rPr>
          <w:rFonts w:eastAsiaTheme="minorHAnsi"/>
          <w:b/>
          <w:bCs/>
        </w:rPr>
        <w:t>)</w:t>
      </w:r>
    </w:p>
    <w:p w14:paraId="278130B6" w14:textId="77777777" w:rsidR="00F22F8B" w:rsidRPr="004E677E" w:rsidRDefault="00F22F8B" w:rsidP="00A67972">
      <w:pPr>
        <w:pStyle w:val="ListNumber2"/>
      </w:pPr>
      <w:r w:rsidRPr="004E677E">
        <w:t>Document Retention</w:t>
      </w:r>
    </w:p>
    <w:p w14:paraId="22368FE2" w14:textId="77777777" w:rsidR="00F22F8B" w:rsidRPr="004E677E" w:rsidRDefault="00F22F8B" w:rsidP="00A67972">
      <w:pPr>
        <w:pStyle w:val="ListNumber2"/>
      </w:pPr>
      <w:r w:rsidRPr="004E677E">
        <w:t>Report on Use of Grant Funds</w:t>
      </w:r>
    </w:p>
    <w:p w14:paraId="223A9BCF" w14:textId="77777777" w:rsidR="00F22F8B" w:rsidRPr="004E677E" w:rsidRDefault="00F22F8B" w:rsidP="00A67972">
      <w:pPr>
        <w:pStyle w:val="ListNumber2"/>
      </w:pPr>
      <w:r w:rsidRPr="004E677E">
        <w:t>Method for Reporting and Resolving Misuse of Grant Funds</w:t>
      </w:r>
    </w:p>
    <w:p w14:paraId="3D780B59" w14:textId="77777777" w:rsidR="00F22F8B" w:rsidRPr="004E677E" w:rsidRDefault="00F22F8B" w:rsidP="00A67972">
      <w:pPr>
        <w:pStyle w:val="ListNumber2"/>
      </w:pPr>
      <w:r w:rsidRPr="004E677E">
        <w:t>Use of Grant Funds</w:t>
      </w:r>
    </w:p>
    <w:p w14:paraId="4158232F" w14:textId="77777777" w:rsidR="00C46330" w:rsidRPr="004E677E" w:rsidRDefault="000C369D" w:rsidP="00A67972">
      <w:pPr>
        <w:pStyle w:val="ListNumber2"/>
      </w:pPr>
      <w:r w:rsidRPr="004E677E">
        <w:rPr>
          <w:bCs/>
        </w:rPr>
        <w:t>Authorization and Agreement</w:t>
      </w:r>
    </w:p>
    <w:p w14:paraId="6D4A9159" w14:textId="77777777" w:rsidR="00C46330" w:rsidRDefault="00F22F8B" w:rsidP="00C46330">
      <w:pPr>
        <w:pStyle w:val="Heading1"/>
      </w:pPr>
      <w:r w:rsidRPr="00E008E9">
        <w:t>1. Terms of Qualification</w:t>
      </w:r>
    </w:p>
    <w:p w14:paraId="60B6E3EA" w14:textId="77777777" w:rsidR="00C46330" w:rsidRDefault="00F22F8B" w:rsidP="004E677E">
      <w:pPr>
        <w:pStyle w:val="ListNumber"/>
      </w:pPr>
      <w:r w:rsidRPr="00E008E9">
        <w:t>Upon successful completion of the qualification requirements, the club will receive qualified</w:t>
      </w:r>
      <w:r w:rsidR="00132BDA">
        <w:t xml:space="preserve"> </w:t>
      </w:r>
      <w:r w:rsidRPr="00E008E9">
        <w:t>status for a period of one Rotary year.</w:t>
      </w:r>
    </w:p>
    <w:p w14:paraId="63526717" w14:textId="77777777" w:rsidR="00C46330" w:rsidRDefault="00F22F8B" w:rsidP="004E677E">
      <w:pPr>
        <w:pStyle w:val="ListNumber"/>
      </w:pPr>
      <w:r w:rsidRPr="00E008E9">
        <w:t>By entering into this agreement and receiving District 5020 grant funds, the club understands and confirms that the club, as an entity, is responsible for the use of grant funds, regardless of which individual(s) or group controlled the funds.</w:t>
      </w:r>
    </w:p>
    <w:p w14:paraId="5C158958" w14:textId="77777777" w:rsidR="003A5E3C" w:rsidRDefault="00F15773" w:rsidP="003A5E3C">
      <w:pPr>
        <w:pStyle w:val="ListNumber"/>
      </w:pPr>
      <w:r w:rsidRPr="00E008E9">
        <w:t>A Club is considered Qualified for grant participation if it has at least one member trained in a current District Grant Management Class (Qualification is thru the following Rotary Year) and has completed a Club MOU for the current Rotary Year (this must be done annually).</w:t>
      </w:r>
    </w:p>
    <w:p w14:paraId="4D7F191E" w14:textId="5F62604E" w:rsidR="003A5E3C" w:rsidRPr="003A5E3C" w:rsidRDefault="003A5E3C" w:rsidP="003A5E3C">
      <w:pPr>
        <w:pStyle w:val="ListNumber"/>
      </w:pPr>
      <w:r w:rsidRPr="003A5E3C">
        <w:rPr>
          <w:rFonts w:eastAsiaTheme="minorHAnsi" w:cs="Arial"/>
          <w:szCs w:val="24"/>
        </w:rPr>
        <w:t>The club is responsible for the use of funds for club-sponsored grants, regardless of who controls</w:t>
      </w:r>
    </w:p>
    <w:p w14:paraId="6B49CA73" w14:textId="1FF37109" w:rsidR="00C46330" w:rsidRDefault="003A5E3C" w:rsidP="003A5E3C">
      <w:pPr>
        <w:pStyle w:val="ListNumber"/>
      </w:pPr>
      <w:r w:rsidRPr="003A5E3C">
        <w:rPr>
          <w:rFonts w:eastAsiaTheme="minorHAnsi" w:cs="Arial"/>
          <w:szCs w:val="24"/>
        </w:rPr>
        <w:t>the funds</w:t>
      </w:r>
      <w:r>
        <w:rPr>
          <w:rFonts w:ascii="Times New Roman" w:eastAsiaTheme="minorHAnsi" w:hAnsi="Times New Roman"/>
          <w:szCs w:val="24"/>
        </w:rPr>
        <w:t>.</w:t>
      </w:r>
      <w:r w:rsidR="00F15773" w:rsidRPr="00E008E9">
        <w:t xml:space="preserve"> </w:t>
      </w:r>
    </w:p>
    <w:p w14:paraId="08E8899A" w14:textId="77777777" w:rsidR="00C46330" w:rsidRDefault="004E2C4C" w:rsidP="004E677E">
      <w:pPr>
        <w:pStyle w:val="ListNumber"/>
      </w:pPr>
      <w:r w:rsidRPr="00E008E9">
        <w:rPr>
          <w:rFonts w:eastAsiaTheme="minorHAnsi"/>
        </w:rPr>
        <w:t>Qualification may be suspended or revoked for misuse or mismanagement of grant funds</w:t>
      </w:r>
      <w:r w:rsidR="00132BDA">
        <w:rPr>
          <w:rFonts w:eastAsiaTheme="minorHAnsi"/>
        </w:rPr>
        <w:t xml:space="preserve"> </w:t>
      </w:r>
      <w:r w:rsidRPr="00E008E9">
        <w:rPr>
          <w:rFonts w:eastAsiaTheme="minorHAnsi"/>
        </w:rPr>
        <w:t>involving, but not limited to: fraud; forgery; membership falsification; gross negligence;</w:t>
      </w:r>
      <w:r w:rsidR="00132BDA">
        <w:rPr>
          <w:rFonts w:eastAsiaTheme="minorHAnsi"/>
        </w:rPr>
        <w:t xml:space="preserve"> </w:t>
      </w:r>
      <w:r w:rsidRPr="00E008E9">
        <w:rPr>
          <w:rFonts w:eastAsiaTheme="minorHAnsi"/>
        </w:rPr>
        <w:t>endangerment of health, welfare, or safety of beneficiaries; ineligible contributions; use of funds</w:t>
      </w:r>
      <w:r w:rsidR="00132BDA">
        <w:rPr>
          <w:rFonts w:eastAsiaTheme="minorHAnsi"/>
        </w:rPr>
        <w:t xml:space="preserve"> </w:t>
      </w:r>
      <w:r w:rsidRPr="00E008E9">
        <w:rPr>
          <w:rFonts w:eastAsiaTheme="minorHAnsi"/>
        </w:rPr>
        <w:t>for personal gain; undisclosed conflicts of interest; monopolization of grant funds by individuals;</w:t>
      </w:r>
      <w:r w:rsidR="00132BDA">
        <w:rPr>
          <w:rFonts w:eastAsiaTheme="minorHAnsi"/>
        </w:rPr>
        <w:t xml:space="preserve"> </w:t>
      </w:r>
      <w:r w:rsidRPr="00E008E9">
        <w:rPr>
          <w:rFonts w:eastAsiaTheme="minorHAnsi"/>
        </w:rPr>
        <w:t>report falsification; overpricing; acceptance of payments from beneficiaries; illegal activities; use</w:t>
      </w:r>
      <w:r w:rsidR="00E008E9">
        <w:rPr>
          <w:rFonts w:eastAsiaTheme="minorHAnsi"/>
        </w:rPr>
        <w:t xml:space="preserve"> </w:t>
      </w:r>
      <w:r w:rsidRPr="00E008E9">
        <w:rPr>
          <w:rFonts w:eastAsiaTheme="minorHAnsi"/>
        </w:rPr>
        <w:t>of grant funds for ineligible purposes</w:t>
      </w:r>
      <w:r w:rsidRPr="00E008E9">
        <w:rPr>
          <w:rFonts w:eastAsiaTheme="minorHAnsi"/>
          <w:szCs w:val="24"/>
        </w:rPr>
        <w:t>.</w:t>
      </w:r>
    </w:p>
    <w:p w14:paraId="5BF39B1B" w14:textId="77777777" w:rsidR="00C46330" w:rsidRDefault="00AB4CCB" w:rsidP="004E677E">
      <w:pPr>
        <w:pStyle w:val="ListNumber"/>
      </w:pPr>
      <w:r w:rsidRPr="00C46330">
        <w:lastRenderedPageBreak/>
        <w:t>T</w:t>
      </w:r>
      <w:r w:rsidR="00F22F8B" w:rsidRPr="00C46330">
        <w:t>he Club must disclose any potential conflicts of interest on the Grant Application and must comply with the Conflict of Interest Policy for Grant Participants as outlined in section 7.030 of the Rotary Foundation Code of Policies.</w:t>
      </w:r>
    </w:p>
    <w:p w14:paraId="2B92438F" w14:textId="77777777" w:rsidR="00C46330" w:rsidRDefault="00AB4CCB" w:rsidP="004E677E">
      <w:pPr>
        <w:pStyle w:val="ListNumber"/>
      </w:pPr>
      <w:r w:rsidRPr="00C46330">
        <w:t>T</w:t>
      </w:r>
      <w:r w:rsidR="00F22F8B" w:rsidRPr="00C46330">
        <w:t>he Club must cooperate with all District 5020 and TRF audits.</w:t>
      </w:r>
    </w:p>
    <w:p w14:paraId="25369C3E" w14:textId="6AFBEAD2" w:rsidR="00C46330" w:rsidRDefault="00F22F8B" w:rsidP="00132BDA">
      <w:pPr>
        <w:pStyle w:val="Heading1"/>
      </w:pPr>
      <w:r w:rsidRPr="00132BDA">
        <w:t>2. Club Leadership Responsibilities for Qualification</w:t>
      </w:r>
    </w:p>
    <w:p w14:paraId="5D6C6848" w14:textId="739B3C5F" w:rsidR="00AC1AFC" w:rsidRPr="00AC1AFC" w:rsidRDefault="00AC1AFC" w:rsidP="00AC1AFC">
      <w:pPr>
        <w:rPr>
          <w:rFonts w:cs="Arial"/>
        </w:rPr>
      </w:pPr>
      <w:r w:rsidRPr="00AC1AFC">
        <w:rPr>
          <w:rFonts w:eastAsiaTheme="minorHAnsi" w:cs="Arial"/>
          <w:szCs w:val="24"/>
        </w:rPr>
        <w:t>The club officers hold primary responsibility for club qualification and the proper implementation of TRF grants.</w:t>
      </w:r>
    </w:p>
    <w:p w14:paraId="3B14C174" w14:textId="77777777" w:rsidR="00C46330" w:rsidRPr="004E677E" w:rsidRDefault="00F22F8B" w:rsidP="004E677E">
      <w:pPr>
        <w:pStyle w:val="ListNumber"/>
        <w:numPr>
          <w:ilvl w:val="0"/>
          <w:numId w:val="28"/>
        </w:numPr>
      </w:pPr>
      <w:r w:rsidRPr="004E677E">
        <w:t xml:space="preserve">A club member must be appointed to manage club qualification and ensure that stewardship measures and proper grant management practices are implemented for all District 5020 grants.  </w:t>
      </w:r>
    </w:p>
    <w:p w14:paraId="264E4B32" w14:textId="77777777" w:rsidR="00C46330" w:rsidRPr="004E677E" w:rsidRDefault="00F22F8B" w:rsidP="004E677E">
      <w:pPr>
        <w:pStyle w:val="ListNumber"/>
        <w:numPr>
          <w:ilvl w:val="0"/>
          <w:numId w:val="28"/>
        </w:numPr>
      </w:pPr>
      <w:r w:rsidRPr="004E677E">
        <w:t>The club must establish a succession plan for the transfer of grant records to ensure retention of information and documentation until the final report is accepted on the online Grant Module.</w:t>
      </w:r>
    </w:p>
    <w:p w14:paraId="24A77EA7" w14:textId="41D2BAB1" w:rsidR="00C46330" w:rsidRPr="004E677E" w:rsidRDefault="00F22F8B" w:rsidP="004E677E">
      <w:pPr>
        <w:pStyle w:val="ListNumber"/>
        <w:numPr>
          <w:ilvl w:val="0"/>
          <w:numId w:val="28"/>
        </w:numPr>
      </w:pPr>
      <w:r w:rsidRPr="004E677E">
        <w:t xml:space="preserve">The club must appoint a member(s) to attend grant management and qualification training arranged by the District. </w:t>
      </w:r>
      <w:r w:rsidR="00BA77E6">
        <w:t xml:space="preserve"> </w:t>
      </w:r>
    </w:p>
    <w:p w14:paraId="48B29D11" w14:textId="77777777" w:rsidR="00C46330" w:rsidRPr="004E677E" w:rsidRDefault="004E2C4C" w:rsidP="004E677E">
      <w:pPr>
        <w:pStyle w:val="ListNumber"/>
        <w:numPr>
          <w:ilvl w:val="0"/>
          <w:numId w:val="28"/>
        </w:numPr>
      </w:pPr>
      <w:r w:rsidRPr="004E677E">
        <w:t>Club Officers must ensure that all individuals involved in a grant conduct their activities in a way that avoids any actual or perceived conflict of interest.</w:t>
      </w:r>
    </w:p>
    <w:p w14:paraId="07406B32" w14:textId="77777777" w:rsidR="00C46330" w:rsidRPr="00132BDA" w:rsidRDefault="00F22F8B" w:rsidP="00132BDA">
      <w:pPr>
        <w:pStyle w:val="Heading1"/>
      </w:pPr>
      <w:r w:rsidRPr="00132BDA">
        <w:t xml:space="preserve">3. Financial Management </w:t>
      </w:r>
      <w:r w:rsidR="004E2C4C" w:rsidRPr="00132BDA">
        <w:t>for Global Grants</w:t>
      </w:r>
    </w:p>
    <w:p w14:paraId="4D5D24B8" w14:textId="77777777" w:rsidR="00C46330" w:rsidRDefault="004E2C4C" w:rsidP="004E2C4C">
      <w:pPr>
        <w:autoSpaceDE w:val="0"/>
        <w:autoSpaceDN w:val="0"/>
        <w:adjustRightInd w:val="0"/>
        <w:rPr>
          <w:rFonts w:eastAsiaTheme="minorHAnsi" w:cs="Arial"/>
        </w:rPr>
      </w:pPr>
      <w:r w:rsidRPr="00C46330">
        <w:rPr>
          <w:rFonts w:eastAsiaTheme="minorHAnsi" w:cs="Arial"/>
        </w:rPr>
        <w:t>The club must have a written financial management plan to provide consistent administration of grant funds.</w:t>
      </w:r>
      <w:r w:rsidR="004E677E">
        <w:rPr>
          <w:rFonts w:eastAsiaTheme="minorHAnsi" w:cs="Arial"/>
        </w:rPr>
        <w:t xml:space="preserve">  </w:t>
      </w:r>
      <w:r w:rsidRPr="00C46330">
        <w:rPr>
          <w:rFonts w:eastAsiaTheme="minorHAnsi" w:cs="Arial"/>
        </w:rPr>
        <w:t>The financial management plan must include procedures to</w:t>
      </w:r>
      <w:r w:rsidR="00AB4CCB" w:rsidRPr="00C46330">
        <w:rPr>
          <w:rFonts w:eastAsiaTheme="minorHAnsi" w:cs="Arial"/>
        </w:rPr>
        <w:t>:</w:t>
      </w:r>
    </w:p>
    <w:p w14:paraId="09569298" w14:textId="1A69D704" w:rsidR="00C46330" w:rsidRDefault="004E2C4C" w:rsidP="004E677E">
      <w:pPr>
        <w:pStyle w:val="ListNumber"/>
        <w:numPr>
          <w:ilvl w:val="0"/>
          <w:numId w:val="29"/>
        </w:numPr>
      </w:pPr>
      <w:r w:rsidRPr="00C46330">
        <w:t>Maintain a standard set of accounts, which includes a complete record of all receipts and</w:t>
      </w:r>
      <w:r w:rsidR="004E677E">
        <w:t xml:space="preserve"> </w:t>
      </w:r>
      <w:r w:rsidRPr="00C46330">
        <w:t xml:space="preserve">disbursements of grant </w:t>
      </w:r>
      <w:r w:rsidR="00405D68" w:rsidRPr="00C46330">
        <w:t>funds.</w:t>
      </w:r>
    </w:p>
    <w:p w14:paraId="59428C56" w14:textId="27F9E7C6" w:rsidR="00C46330" w:rsidRDefault="004E2C4C" w:rsidP="004E677E">
      <w:pPr>
        <w:pStyle w:val="ListNumber"/>
        <w:numPr>
          <w:ilvl w:val="0"/>
          <w:numId w:val="29"/>
        </w:numPr>
      </w:pPr>
      <w:r w:rsidRPr="00C46330">
        <w:t xml:space="preserve">Disburse grant funds, as </w:t>
      </w:r>
      <w:r w:rsidR="000474D4" w:rsidRPr="00C46330">
        <w:t>appropriate.</w:t>
      </w:r>
    </w:p>
    <w:p w14:paraId="690EA524" w14:textId="1FEA1A16" w:rsidR="00C46330" w:rsidRDefault="004E2C4C" w:rsidP="004E677E">
      <w:pPr>
        <w:pStyle w:val="ListNumber"/>
        <w:numPr>
          <w:ilvl w:val="0"/>
          <w:numId w:val="29"/>
        </w:numPr>
      </w:pPr>
      <w:r w:rsidRPr="00C46330">
        <w:t xml:space="preserve">Maintain segregation of duties for handling </w:t>
      </w:r>
      <w:r w:rsidR="000474D4" w:rsidRPr="00C46330">
        <w:t>funds.</w:t>
      </w:r>
    </w:p>
    <w:p w14:paraId="71E2577A" w14:textId="3CDA52FA" w:rsidR="00C46330" w:rsidRDefault="004E2C4C" w:rsidP="004E677E">
      <w:pPr>
        <w:pStyle w:val="ListNumber"/>
        <w:numPr>
          <w:ilvl w:val="0"/>
          <w:numId w:val="29"/>
        </w:numPr>
      </w:pPr>
      <w:r w:rsidRPr="00C46330">
        <w:t>Establish an inventory system for equipment and other assets purchased with grant funds, and</w:t>
      </w:r>
      <w:r w:rsidR="004E677E">
        <w:t xml:space="preserve"> </w:t>
      </w:r>
      <w:r w:rsidRPr="00C46330">
        <w:t xml:space="preserve">maintain records for items that are purchased, produced, or distributed through grant </w:t>
      </w:r>
      <w:r w:rsidR="000474D4" w:rsidRPr="00C46330">
        <w:t>activities.</w:t>
      </w:r>
    </w:p>
    <w:p w14:paraId="1342D7C3" w14:textId="77777777" w:rsidR="00C46330" w:rsidRDefault="004E2C4C" w:rsidP="004E677E">
      <w:pPr>
        <w:pStyle w:val="ListNumber"/>
        <w:numPr>
          <w:ilvl w:val="0"/>
          <w:numId w:val="29"/>
        </w:numPr>
      </w:pPr>
      <w:r w:rsidRPr="00C46330">
        <w:t>Ensure that all grant activities, including the conversion of funds, comply with local law.</w:t>
      </w:r>
    </w:p>
    <w:p w14:paraId="065C11CF" w14:textId="77777777" w:rsidR="00C46330" w:rsidRPr="00132BDA" w:rsidRDefault="004E2C4C" w:rsidP="00132BDA">
      <w:pPr>
        <w:pStyle w:val="Heading1"/>
      </w:pPr>
      <w:r w:rsidRPr="00132BDA">
        <w:t>4. Financial Management for District Community Grants</w:t>
      </w:r>
    </w:p>
    <w:p w14:paraId="1523EDFF" w14:textId="77777777" w:rsidR="00C46330" w:rsidRDefault="00F22F8B" w:rsidP="004E677E">
      <w:pPr>
        <w:pStyle w:val="ListNumber"/>
        <w:numPr>
          <w:ilvl w:val="0"/>
          <w:numId w:val="30"/>
        </w:numPr>
      </w:pPr>
      <w:r w:rsidRPr="00C46330">
        <w:t>DCGs are intended for small projects and do not require an international partner.</w:t>
      </w:r>
    </w:p>
    <w:p w14:paraId="1E6E012B" w14:textId="38A6672B" w:rsidR="00C46330" w:rsidRDefault="00F22F8B" w:rsidP="004E677E">
      <w:pPr>
        <w:pStyle w:val="ListNumber"/>
        <w:numPr>
          <w:ilvl w:val="0"/>
          <w:numId w:val="30"/>
        </w:numPr>
      </w:pPr>
      <w:r w:rsidRPr="00C46330">
        <w:t xml:space="preserve">DCGs will match a club contribution of 50% on the dollar to a maximum of US $3,500. (e.g. Any club contribution over $7,000 USD receives a maximum reimbursement of $3,500). Only Rotary funds are eligible for matching, </w:t>
      </w:r>
      <w:r w:rsidR="00192316" w:rsidRPr="00C46330">
        <w:t>third</w:t>
      </w:r>
      <w:r w:rsidRPr="00C46330">
        <w:t xml:space="preserve"> party </w:t>
      </w:r>
      <w:r w:rsidR="00D72C1E" w:rsidRPr="00C46330">
        <w:t>non-Rotarian</w:t>
      </w:r>
      <w:r w:rsidRPr="00C46330">
        <w:t xml:space="preserve"> funds are not eligible.</w:t>
      </w:r>
      <w:r w:rsidR="003E1065">
        <w:t xml:space="preserve"> Multiple Club Grants, as defined in the Grant Management Training are eligible for maximum reimbursement of $10,500.</w:t>
      </w:r>
    </w:p>
    <w:p w14:paraId="7D2F8491" w14:textId="77777777" w:rsidR="00C46330" w:rsidRDefault="00F22F8B" w:rsidP="004E677E">
      <w:pPr>
        <w:pStyle w:val="ListNumber"/>
        <w:numPr>
          <w:ilvl w:val="0"/>
          <w:numId w:val="30"/>
        </w:numPr>
      </w:pPr>
      <w:r w:rsidRPr="00C46330">
        <w:t>Payment of completed DCG will be in USD using the current currency exchange rate from the RI website for the month in which the Grant is approved.</w:t>
      </w:r>
    </w:p>
    <w:p w14:paraId="22FDA67D" w14:textId="77777777" w:rsidR="00C46330" w:rsidRDefault="00F22F8B" w:rsidP="004E677E">
      <w:pPr>
        <w:pStyle w:val="ListNumber"/>
        <w:numPr>
          <w:ilvl w:val="0"/>
          <w:numId w:val="30"/>
        </w:numPr>
      </w:pPr>
      <w:r w:rsidRPr="00C46330">
        <w:t>The Club collects and records all receipts.  In the event of local labor or materials in an International project a written receipt with the Projects name, activity the reimbursement is for, the amount and the name and signature of the recipient will suffice.</w:t>
      </w:r>
    </w:p>
    <w:p w14:paraId="77E8CDF7" w14:textId="77777777" w:rsidR="00C46330" w:rsidRDefault="00F22F8B" w:rsidP="004E677E">
      <w:pPr>
        <w:pStyle w:val="ListNumber"/>
        <w:numPr>
          <w:ilvl w:val="0"/>
          <w:numId w:val="30"/>
        </w:numPr>
      </w:pPr>
      <w:r w:rsidRPr="00C46330">
        <w:t>Ensure all grant activities, including the conversion of funds, are in accordance with local law.</w:t>
      </w:r>
    </w:p>
    <w:p w14:paraId="393284A7" w14:textId="77777777" w:rsidR="00C46330" w:rsidRPr="004E677E" w:rsidRDefault="004E2C4C" w:rsidP="004E677E">
      <w:pPr>
        <w:pStyle w:val="ListNumber"/>
        <w:numPr>
          <w:ilvl w:val="0"/>
          <w:numId w:val="30"/>
        </w:numPr>
        <w:rPr>
          <w:iCs/>
        </w:rPr>
      </w:pPr>
      <w:r w:rsidRPr="004E677E">
        <w:rPr>
          <w:iCs/>
        </w:rPr>
        <w:t xml:space="preserve">Existing Club money handling procedures are </w:t>
      </w:r>
      <w:r w:rsidR="00B10ED4" w:rsidRPr="004E677E">
        <w:rPr>
          <w:iCs/>
        </w:rPr>
        <w:t>sufficient</w:t>
      </w:r>
      <w:r w:rsidRPr="004E677E">
        <w:rPr>
          <w:iCs/>
        </w:rPr>
        <w:t xml:space="preserve"> for DCG’s</w:t>
      </w:r>
      <w:r w:rsidR="00B10ED4" w:rsidRPr="004E677E">
        <w:rPr>
          <w:iCs/>
        </w:rPr>
        <w:t>.</w:t>
      </w:r>
    </w:p>
    <w:p w14:paraId="6217C153" w14:textId="77777777" w:rsidR="00C46330" w:rsidRPr="00132BDA" w:rsidRDefault="00B10ED4" w:rsidP="00132BDA">
      <w:pPr>
        <w:pStyle w:val="Heading1"/>
      </w:pPr>
      <w:r w:rsidRPr="00132BDA">
        <w:lastRenderedPageBreak/>
        <w:t>5. Bank Account Requirements (Global Grants Only)</w:t>
      </w:r>
    </w:p>
    <w:p w14:paraId="44607202" w14:textId="77777777" w:rsidR="00C46330" w:rsidRDefault="00B10ED4" w:rsidP="00B10ED4">
      <w:pPr>
        <w:autoSpaceDE w:val="0"/>
        <w:autoSpaceDN w:val="0"/>
        <w:adjustRightInd w:val="0"/>
        <w:rPr>
          <w:rFonts w:eastAsiaTheme="minorHAnsi" w:cs="Arial"/>
        </w:rPr>
      </w:pPr>
      <w:r w:rsidRPr="00C46330">
        <w:rPr>
          <w:rFonts w:eastAsiaTheme="minorHAnsi" w:cs="Arial"/>
        </w:rPr>
        <w:t>In order to receive grant funds, the club must have a dedicated bank account that is used solely for receiving and disbursing TRF grant funds.</w:t>
      </w:r>
    </w:p>
    <w:p w14:paraId="43027CEF" w14:textId="77777777" w:rsidR="00B10ED4" w:rsidRPr="00C46330" w:rsidRDefault="00B10ED4" w:rsidP="00D442BA">
      <w:pPr>
        <w:pStyle w:val="ListNumber"/>
        <w:numPr>
          <w:ilvl w:val="0"/>
          <w:numId w:val="31"/>
        </w:numPr>
      </w:pPr>
      <w:r w:rsidRPr="00C46330">
        <w:t>The club bank account must</w:t>
      </w:r>
    </w:p>
    <w:p w14:paraId="517FBE3B" w14:textId="77777777" w:rsidR="00B10ED4" w:rsidRPr="00C46330" w:rsidRDefault="00B10ED4" w:rsidP="00A67972">
      <w:pPr>
        <w:pStyle w:val="ListNumber2"/>
        <w:numPr>
          <w:ilvl w:val="0"/>
          <w:numId w:val="42"/>
        </w:numPr>
      </w:pPr>
      <w:r w:rsidRPr="00C46330">
        <w:t>Have a minimum of two Rotarian signatories from the club for disbursements</w:t>
      </w:r>
    </w:p>
    <w:p w14:paraId="2CB1BC5F" w14:textId="77777777" w:rsidR="00C46330" w:rsidRDefault="00B10ED4" w:rsidP="00A67972">
      <w:pPr>
        <w:pStyle w:val="ListNumber2"/>
        <w:numPr>
          <w:ilvl w:val="0"/>
          <w:numId w:val="42"/>
        </w:numPr>
      </w:pPr>
      <w:r w:rsidRPr="00C46330">
        <w:t>Be a low- or noninterest-bearing account</w:t>
      </w:r>
    </w:p>
    <w:p w14:paraId="3994414F" w14:textId="77777777" w:rsidR="00C46330" w:rsidRPr="00D442BA" w:rsidRDefault="00B10ED4" w:rsidP="00D442BA">
      <w:pPr>
        <w:pStyle w:val="ListNumber"/>
        <w:numPr>
          <w:ilvl w:val="0"/>
          <w:numId w:val="31"/>
        </w:numPr>
      </w:pPr>
      <w:r w:rsidRPr="00D442BA">
        <w:t>Any interest earned must be documented and used for eligible, approved grant activities, or</w:t>
      </w:r>
      <w:r w:rsidR="004E677E" w:rsidRPr="00D442BA">
        <w:t xml:space="preserve"> </w:t>
      </w:r>
      <w:r w:rsidRPr="00D442BA">
        <w:t>returned to TRF.</w:t>
      </w:r>
    </w:p>
    <w:p w14:paraId="079A4167" w14:textId="77777777" w:rsidR="00C46330" w:rsidRPr="00D442BA" w:rsidRDefault="00B10ED4" w:rsidP="00D442BA">
      <w:pPr>
        <w:pStyle w:val="ListNumber"/>
        <w:numPr>
          <w:ilvl w:val="0"/>
          <w:numId w:val="31"/>
        </w:numPr>
      </w:pPr>
      <w:r w:rsidRPr="00D442BA">
        <w:t>A separate account should be opened for each club-sponsored Global grant, and the name of the account should clearly identify its use for grant funds.</w:t>
      </w:r>
    </w:p>
    <w:p w14:paraId="43CBCDC1" w14:textId="77777777" w:rsidR="00C46330" w:rsidRPr="00D442BA" w:rsidRDefault="00B10ED4" w:rsidP="00D442BA">
      <w:pPr>
        <w:pStyle w:val="ListNumber"/>
        <w:numPr>
          <w:ilvl w:val="0"/>
          <w:numId w:val="31"/>
        </w:numPr>
      </w:pPr>
      <w:r w:rsidRPr="00D442BA">
        <w:t>Grant funds may not be deposited in investment accounts including, but not limited to, mutual</w:t>
      </w:r>
      <w:r w:rsidR="004E677E" w:rsidRPr="00D442BA">
        <w:t xml:space="preserve"> </w:t>
      </w:r>
      <w:r w:rsidRPr="00D442BA">
        <w:t>funds, certificates of deposit, bonds, and stocks.</w:t>
      </w:r>
    </w:p>
    <w:p w14:paraId="7CA14DEF" w14:textId="77777777" w:rsidR="00C46330" w:rsidRPr="00D442BA" w:rsidRDefault="00B10ED4" w:rsidP="00D442BA">
      <w:pPr>
        <w:pStyle w:val="ListNumber"/>
        <w:numPr>
          <w:ilvl w:val="0"/>
          <w:numId w:val="31"/>
        </w:numPr>
      </w:pPr>
      <w:r w:rsidRPr="00D442BA">
        <w:t>Bank statements must be available to support receipt and use of TRF grant funds.</w:t>
      </w:r>
    </w:p>
    <w:p w14:paraId="5337CE72" w14:textId="77777777" w:rsidR="00C46330" w:rsidRPr="00D442BA" w:rsidRDefault="00B10ED4" w:rsidP="00D442BA">
      <w:pPr>
        <w:pStyle w:val="ListNumber"/>
        <w:numPr>
          <w:ilvl w:val="0"/>
          <w:numId w:val="31"/>
        </w:numPr>
      </w:pPr>
      <w:r w:rsidRPr="00D442BA">
        <w:t>The club must maintain a written plan for transferring custody of the bank accounts in the event of</w:t>
      </w:r>
      <w:r w:rsidR="00D442BA" w:rsidRPr="00D442BA">
        <w:t xml:space="preserve"> </w:t>
      </w:r>
      <w:r w:rsidRPr="00D442BA">
        <w:t>a change in signatories.</w:t>
      </w:r>
    </w:p>
    <w:p w14:paraId="1EF7D8BD" w14:textId="7A2B7774" w:rsidR="00C46330" w:rsidRDefault="00B10ED4" w:rsidP="00132BDA">
      <w:pPr>
        <w:pStyle w:val="Heading1"/>
      </w:pPr>
      <w:r w:rsidRPr="00132BDA">
        <w:t>6</w:t>
      </w:r>
      <w:r w:rsidR="00F22F8B" w:rsidRPr="00132BDA">
        <w:t>. Document Retention</w:t>
      </w:r>
    </w:p>
    <w:p w14:paraId="54C122B5" w14:textId="77777777"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The club must establish and maintain appropriate recordkeeping systems to preserve important documents</w:t>
      </w:r>
    </w:p>
    <w:p w14:paraId="105D4BE1" w14:textId="77777777"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related to qualification and TRF grants. Retaining these documents supports transparency in grant management</w:t>
      </w:r>
    </w:p>
    <w:p w14:paraId="70929F97" w14:textId="6634AD36" w:rsidR="00695001" w:rsidRPr="00695001" w:rsidRDefault="00695001" w:rsidP="00695001">
      <w:pPr>
        <w:rPr>
          <w:rFonts w:cs="Arial"/>
        </w:rPr>
      </w:pPr>
      <w:r w:rsidRPr="00695001">
        <w:rPr>
          <w:rFonts w:eastAsiaTheme="minorHAnsi" w:cs="Arial"/>
          <w:szCs w:val="24"/>
        </w:rPr>
        <w:t>and assists in the preparation for audits or financial assessments</w:t>
      </w:r>
    </w:p>
    <w:p w14:paraId="25427EAA" w14:textId="2DDB0C8D" w:rsidR="00C46330" w:rsidRDefault="000625EA" w:rsidP="00D442BA">
      <w:pPr>
        <w:pStyle w:val="ListNumber"/>
        <w:numPr>
          <w:ilvl w:val="0"/>
          <w:numId w:val="33"/>
        </w:numPr>
      </w:pPr>
      <w:r w:rsidRPr="00D442BA">
        <w:t xml:space="preserve">Global Grant </w:t>
      </w:r>
      <w:r w:rsidR="00F15DC3" w:rsidRPr="00D442BA">
        <w:t xml:space="preserve">paper </w:t>
      </w:r>
      <w:r w:rsidRPr="00D442BA">
        <w:t>documents should be retained for 5 years</w:t>
      </w:r>
      <w:r w:rsidR="00F15DC3" w:rsidRPr="00D442BA">
        <w:t>, as well as in the grant module in myrotary.org.</w:t>
      </w:r>
    </w:p>
    <w:p w14:paraId="38A3BBE5" w14:textId="58A1460D"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 xml:space="preserve"> </w:t>
      </w:r>
      <w:r w:rsidR="00FB5971">
        <w:rPr>
          <w:rFonts w:eastAsiaTheme="minorHAnsi" w:cs="Arial"/>
          <w:szCs w:val="24"/>
        </w:rPr>
        <w:tab/>
        <w:t xml:space="preserve">1. </w:t>
      </w:r>
      <w:r w:rsidRPr="00695001">
        <w:rPr>
          <w:rFonts w:eastAsiaTheme="minorHAnsi" w:cs="Arial"/>
          <w:szCs w:val="24"/>
        </w:rPr>
        <w:t>Documents that must be maintained include, but are not limited to:</w:t>
      </w:r>
    </w:p>
    <w:p w14:paraId="7C6C196D" w14:textId="24B83B27"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w:t>
      </w:r>
      <w:r w:rsidR="00FB5971">
        <w:rPr>
          <w:rFonts w:eastAsiaTheme="minorHAnsi" w:cs="Arial"/>
          <w:szCs w:val="24"/>
        </w:rPr>
        <w:tab/>
      </w:r>
      <w:r w:rsidR="00A868C3">
        <w:rPr>
          <w:rFonts w:eastAsiaTheme="minorHAnsi" w:cs="Arial"/>
          <w:szCs w:val="24"/>
        </w:rPr>
        <w:tab/>
        <w:t xml:space="preserve">a. </w:t>
      </w:r>
      <w:r w:rsidRPr="00695001">
        <w:rPr>
          <w:rFonts w:eastAsiaTheme="minorHAnsi" w:cs="Arial"/>
          <w:szCs w:val="24"/>
        </w:rPr>
        <w:t>Bank information, including copies of past statements</w:t>
      </w:r>
    </w:p>
    <w:p w14:paraId="5A18779D" w14:textId="5715CFE1"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 xml:space="preserve">. </w:t>
      </w:r>
      <w:r w:rsidR="00FB5971">
        <w:rPr>
          <w:rFonts w:eastAsiaTheme="minorHAnsi" w:cs="Arial"/>
          <w:szCs w:val="24"/>
        </w:rPr>
        <w:tab/>
      </w:r>
      <w:r w:rsidR="00FB5971">
        <w:rPr>
          <w:rFonts w:eastAsiaTheme="minorHAnsi" w:cs="Arial"/>
          <w:szCs w:val="24"/>
        </w:rPr>
        <w:tab/>
      </w:r>
      <w:r w:rsidR="00A868C3">
        <w:rPr>
          <w:rFonts w:eastAsiaTheme="minorHAnsi" w:cs="Arial"/>
          <w:szCs w:val="24"/>
        </w:rPr>
        <w:t xml:space="preserve">b. </w:t>
      </w:r>
      <w:r w:rsidRPr="00695001">
        <w:rPr>
          <w:rFonts w:eastAsiaTheme="minorHAnsi" w:cs="Arial"/>
          <w:szCs w:val="24"/>
        </w:rPr>
        <w:t xml:space="preserve">Club qualification documents including a copy of the signed </w:t>
      </w:r>
      <w:r w:rsidR="00BA77E6">
        <w:rPr>
          <w:rFonts w:eastAsiaTheme="minorHAnsi" w:cs="Arial"/>
          <w:szCs w:val="24"/>
        </w:rPr>
        <w:t>C</w:t>
      </w:r>
      <w:r w:rsidRPr="00695001">
        <w:rPr>
          <w:rFonts w:eastAsiaTheme="minorHAnsi" w:cs="Arial"/>
          <w:szCs w:val="24"/>
        </w:rPr>
        <w:t>lub MOU</w:t>
      </w:r>
    </w:p>
    <w:p w14:paraId="77B1962D" w14:textId="6E695DC8"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 xml:space="preserve"> </w:t>
      </w:r>
      <w:r w:rsidR="00FB5971">
        <w:rPr>
          <w:rFonts w:eastAsiaTheme="minorHAnsi" w:cs="Arial"/>
          <w:szCs w:val="24"/>
        </w:rPr>
        <w:tab/>
      </w:r>
      <w:r w:rsidR="00FB5971">
        <w:rPr>
          <w:rFonts w:eastAsiaTheme="minorHAnsi" w:cs="Arial"/>
          <w:szCs w:val="24"/>
        </w:rPr>
        <w:tab/>
      </w:r>
      <w:r w:rsidR="00A868C3">
        <w:rPr>
          <w:rFonts w:eastAsiaTheme="minorHAnsi" w:cs="Arial"/>
          <w:szCs w:val="24"/>
        </w:rPr>
        <w:t xml:space="preserve">c. </w:t>
      </w:r>
      <w:r w:rsidRPr="00695001">
        <w:rPr>
          <w:rFonts w:eastAsiaTheme="minorHAnsi" w:cs="Arial"/>
          <w:szCs w:val="24"/>
        </w:rPr>
        <w:t>Documented plans and procedures, including:</w:t>
      </w:r>
    </w:p>
    <w:p w14:paraId="72DB3BDF" w14:textId="0628F73B" w:rsidR="00695001" w:rsidRPr="00695001" w:rsidRDefault="00FB5971" w:rsidP="00695001">
      <w:pPr>
        <w:autoSpaceDE w:val="0"/>
        <w:autoSpaceDN w:val="0"/>
        <w:adjustRightInd w:val="0"/>
        <w:spacing w:after="0"/>
        <w:jc w:val="left"/>
        <w:rPr>
          <w:rFonts w:eastAsiaTheme="minorHAnsi" w:cs="Arial"/>
          <w:szCs w:val="24"/>
        </w:rPr>
      </w:pPr>
      <w:r>
        <w:rPr>
          <w:rFonts w:eastAsiaTheme="minorHAnsi" w:cs="Arial"/>
          <w:szCs w:val="24"/>
        </w:rPr>
        <w:tab/>
      </w:r>
      <w:r>
        <w:rPr>
          <w:rFonts w:eastAsiaTheme="minorHAnsi" w:cs="Arial"/>
          <w:szCs w:val="24"/>
        </w:rPr>
        <w:tab/>
      </w:r>
      <w:r>
        <w:rPr>
          <w:rFonts w:eastAsiaTheme="minorHAnsi" w:cs="Arial"/>
          <w:szCs w:val="24"/>
        </w:rPr>
        <w:tab/>
      </w:r>
      <w:r w:rsidR="00A868C3">
        <w:rPr>
          <w:rFonts w:eastAsiaTheme="minorHAnsi" w:cs="Arial"/>
          <w:szCs w:val="24"/>
        </w:rPr>
        <w:t xml:space="preserve">i. </w:t>
      </w:r>
      <w:r w:rsidR="00695001" w:rsidRPr="00695001">
        <w:rPr>
          <w:rFonts w:eastAsiaTheme="minorHAnsi" w:cs="Arial"/>
          <w:szCs w:val="24"/>
        </w:rPr>
        <w:t>Financial management plan</w:t>
      </w:r>
    </w:p>
    <w:p w14:paraId="5F94E035" w14:textId="3BC5ED48"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 xml:space="preserve">. </w:t>
      </w:r>
      <w:r w:rsidR="00FB5971">
        <w:rPr>
          <w:rFonts w:eastAsiaTheme="minorHAnsi" w:cs="Arial"/>
          <w:szCs w:val="24"/>
        </w:rPr>
        <w:tab/>
      </w:r>
      <w:r w:rsidR="00FB5971">
        <w:rPr>
          <w:rFonts w:eastAsiaTheme="minorHAnsi" w:cs="Arial"/>
          <w:szCs w:val="24"/>
        </w:rPr>
        <w:tab/>
      </w:r>
      <w:r w:rsidR="00FB5971">
        <w:rPr>
          <w:rFonts w:eastAsiaTheme="minorHAnsi" w:cs="Arial"/>
          <w:szCs w:val="24"/>
        </w:rPr>
        <w:tab/>
      </w:r>
      <w:r w:rsidR="00A868C3">
        <w:rPr>
          <w:rFonts w:eastAsiaTheme="minorHAnsi" w:cs="Arial"/>
          <w:szCs w:val="24"/>
        </w:rPr>
        <w:t xml:space="preserve">ii. </w:t>
      </w:r>
      <w:r w:rsidRPr="00695001">
        <w:rPr>
          <w:rFonts w:eastAsiaTheme="minorHAnsi" w:cs="Arial"/>
          <w:szCs w:val="24"/>
        </w:rPr>
        <w:t>Procedure for storing documents and archives</w:t>
      </w:r>
    </w:p>
    <w:p w14:paraId="6D6A3761" w14:textId="3EFCA704"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 xml:space="preserve">. </w:t>
      </w:r>
      <w:r w:rsidR="00FB5971">
        <w:rPr>
          <w:rFonts w:eastAsiaTheme="minorHAnsi" w:cs="Arial"/>
          <w:szCs w:val="24"/>
        </w:rPr>
        <w:tab/>
      </w:r>
      <w:r w:rsidR="00FB5971">
        <w:rPr>
          <w:rFonts w:eastAsiaTheme="minorHAnsi" w:cs="Arial"/>
          <w:szCs w:val="24"/>
        </w:rPr>
        <w:tab/>
      </w:r>
      <w:r w:rsidR="00FB5971">
        <w:rPr>
          <w:rFonts w:eastAsiaTheme="minorHAnsi" w:cs="Arial"/>
          <w:szCs w:val="24"/>
        </w:rPr>
        <w:tab/>
      </w:r>
      <w:r w:rsidR="00A868C3">
        <w:rPr>
          <w:rFonts w:eastAsiaTheme="minorHAnsi" w:cs="Arial"/>
          <w:szCs w:val="24"/>
        </w:rPr>
        <w:t xml:space="preserve">iii. </w:t>
      </w:r>
      <w:r w:rsidRPr="00695001">
        <w:rPr>
          <w:rFonts w:eastAsiaTheme="minorHAnsi" w:cs="Arial"/>
          <w:szCs w:val="24"/>
        </w:rPr>
        <w:t>Succession plan for bank account signatories and retention of information and</w:t>
      </w:r>
    </w:p>
    <w:p w14:paraId="1EDB742F" w14:textId="77777777" w:rsidR="00695001" w:rsidRPr="00695001" w:rsidRDefault="00695001" w:rsidP="00661725">
      <w:pPr>
        <w:autoSpaceDE w:val="0"/>
        <w:autoSpaceDN w:val="0"/>
        <w:adjustRightInd w:val="0"/>
        <w:spacing w:after="0"/>
        <w:ind w:left="2160"/>
        <w:jc w:val="left"/>
        <w:rPr>
          <w:rFonts w:eastAsiaTheme="minorHAnsi" w:cs="Arial"/>
          <w:szCs w:val="24"/>
        </w:rPr>
      </w:pPr>
      <w:r w:rsidRPr="00695001">
        <w:rPr>
          <w:rFonts w:eastAsiaTheme="minorHAnsi" w:cs="Arial"/>
          <w:szCs w:val="24"/>
        </w:rPr>
        <w:t>documentation</w:t>
      </w:r>
    </w:p>
    <w:p w14:paraId="6404F0EF" w14:textId="1D0B97D1" w:rsidR="00695001" w:rsidRPr="00695001" w:rsidRDefault="00FB5971" w:rsidP="00695001">
      <w:pPr>
        <w:autoSpaceDE w:val="0"/>
        <w:autoSpaceDN w:val="0"/>
        <w:adjustRightInd w:val="0"/>
        <w:spacing w:after="0"/>
        <w:jc w:val="left"/>
        <w:rPr>
          <w:rFonts w:eastAsiaTheme="minorHAnsi" w:cs="Arial"/>
          <w:szCs w:val="24"/>
        </w:rPr>
      </w:pPr>
      <w:r>
        <w:rPr>
          <w:rFonts w:eastAsiaTheme="minorHAnsi" w:cs="Arial"/>
          <w:szCs w:val="24"/>
        </w:rPr>
        <w:tab/>
      </w:r>
      <w:r>
        <w:rPr>
          <w:rFonts w:eastAsiaTheme="minorHAnsi" w:cs="Arial"/>
          <w:szCs w:val="24"/>
        </w:rPr>
        <w:tab/>
      </w:r>
      <w:r>
        <w:rPr>
          <w:rFonts w:eastAsiaTheme="minorHAnsi" w:cs="Arial"/>
          <w:szCs w:val="24"/>
        </w:rPr>
        <w:tab/>
      </w:r>
      <w:r w:rsidR="00A868C3">
        <w:rPr>
          <w:rFonts w:eastAsiaTheme="minorHAnsi" w:cs="Arial"/>
          <w:szCs w:val="24"/>
        </w:rPr>
        <w:t xml:space="preserve">iv. </w:t>
      </w:r>
      <w:r w:rsidR="00695001" w:rsidRPr="00695001">
        <w:rPr>
          <w:rFonts w:eastAsiaTheme="minorHAnsi" w:cs="Arial"/>
          <w:szCs w:val="24"/>
        </w:rPr>
        <w:t>Information related to grants, including receipts and invoices for all purchases</w:t>
      </w:r>
    </w:p>
    <w:p w14:paraId="2C9BF411" w14:textId="770CF08B" w:rsidR="00695001" w:rsidRPr="00695001" w:rsidRDefault="00FB5971" w:rsidP="00695001">
      <w:pPr>
        <w:autoSpaceDE w:val="0"/>
        <w:autoSpaceDN w:val="0"/>
        <w:adjustRightInd w:val="0"/>
        <w:spacing w:after="0"/>
        <w:jc w:val="left"/>
        <w:rPr>
          <w:rFonts w:eastAsiaTheme="minorHAnsi" w:cs="Arial"/>
          <w:szCs w:val="24"/>
        </w:rPr>
      </w:pPr>
      <w:r>
        <w:rPr>
          <w:rFonts w:eastAsiaTheme="minorHAnsi" w:cs="Arial"/>
          <w:szCs w:val="24"/>
        </w:rPr>
        <w:tab/>
        <w:t>2.</w:t>
      </w:r>
      <w:r w:rsidR="00695001" w:rsidRPr="00695001">
        <w:rPr>
          <w:rFonts w:eastAsiaTheme="minorHAnsi" w:cs="Arial"/>
          <w:szCs w:val="24"/>
        </w:rPr>
        <w:t>. Club records must be accessible and available to Rotarians in the club and at the request of the</w:t>
      </w:r>
    </w:p>
    <w:p w14:paraId="75EEF196" w14:textId="77777777" w:rsidR="00695001" w:rsidRPr="00695001" w:rsidRDefault="00695001" w:rsidP="00661725">
      <w:pPr>
        <w:autoSpaceDE w:val="0"/>
        <w:autoSpaceDN w:val="0"/>
        <w:adjustRightInd w:val="0"/>
        <w:spacing w:after="0"/>
        <w:ind w:firstLine="720"/>
        <w:jc w:val="left"/>
        <w:rPr>
          <w:rFonts w:eastAsiaTheme="minorHAnsi" w:cs="Arial"/>
          <w:szCs w:val="24"/>
        </w:rPr>
      </w:pPr>
      <w:r w:rsidRPr="00695001">
        <w:rPr>
          <w:rFonts w:eastAsiaTheme="minorHAnsi" w:cs="Arial"/>
          <w:szCs w:val="24"/>
        </w:rPr>
        <w:t>district.</w:t>
      </w:r>
    </w:p>
    <w:p w14:paraId="477D38A4" w14:textId="292B30CA" w:rsidR="00695001" w:rsidRPr="00695001" w:rsidRDefault="00FB5971" w:rsidP="00FB5971">
      <w:pPr>
        <w:pStyle w:val="ListNumber"/>
        <w:numPr>
          <w:ilvl w:val="0"/>
          <w:numId w:val="0"/>
        </w:numPr>
        <w:ind w:firstLine="720"/>
        <w:rPr>
          <w:rFonts w:cs="Arial"/>
        </w:rPr>
      </w:pPr>
      <w:r>
        <w:rPr>
          <w:rFonts w:cs="Arial"/>
        </w:rPr>
        <w:t>3.</w:t>
      </w:r>
      <w:r w:rsidR="00695001" w:rsidRPr="00695001">
        <w:rPr>
          <w:rFonts w:eastAsiaTheme="minorHAnsi" w:cs="Arial"/>
          <w:szCs w:val="24"/>
        </w:rPr>
        <w:t>. Documents must be maintained for a minimum of five years, or longer if required by local law.</w:t>
      </w:r>
    </w:p>
    <w:p w14:paraId="0301F57C" w14:textId="7ECF827B" w:rsidR="00C46330" w:rsidRPr="00D442BA" w:rsidRDefault="000625EA" w:rsidP="00D442BA">
      <w:pPr>
        <w:pStyle w:val="ListNumber"/>
        <w:numPr>
          <w:ilvl w:val="0"/>
          <w:numId w:val="33"/>
        </w:numPr>
      </w:pPr>
      <w:r w:rsidRPr="00D442BA">
        <w:t>DCG</w:t>
      </w:r>
      <w:r w:rsidR="00F22F8B" w:rsidRPr="00D442BA">
        <w:t xml:space="preserve"> documents will be retained electronically on the online Grant Module</w:t>
      </w:r>
      <w:r w:rsidR="00F15DC3" w:rsidRPr="00D442BA">
        <w:t xml:space="preserve"> in </w:t>
      </w:r>
      <w:r w:rsidR="000474D4">
        <w:t>DACdb</w:t>
      </w:r>
      <w:r w:rsidR="00F15DC3" w:rsidRPr="00D442BA">
        <w:t xml:space="preserve"> District 5020</w:t>
      </w:r>
      <w:r w:rsidR="00F22F8B" w:rsidRPr="00D442BA">
        <w:t>.</w:t>
      </w:r>
    </w:p>
    <w:p w14:paraId="7D335296" w14:textId="7EFB9961" w:rsidR="00C46330" w:rsidRDefault="00B10ED4" w:rsidP="00132BDA">
      <w:pPr>
        <w:pStyle w:val="Heading1"/>
      </w:pPr>
      <w:r w:rsidRPr="00132BDA">
        <w:t>7</w:t>
      </w:r>
      <w:r w:rsidR="00F22F8B" w:rsidRPr="00132BDA">
        <w:t>. Report on Use of Grant Funds</w:t>
      </w:r>
    </w:p>
    <w:p w14:paraId="389F0A91" w14:textId="77777777" w:rsidR="00CC6DCC" w:rsidRPr="00CC6DCC" w:rsidRDefault="00CC6DCC" w:rsidP="00CC6DCC">
      <w:pPr>
        <w:autoSpaceDE w:val="0"/>
        <w:autoSpaceDN w:val="0"/>
        <w:adjustRightInd w:val="0"/>
        <w:spacing w:after="0"/>
        <w:jc w:val="left"/>
        <w:rPr>
          <w:rFonts w:eastAsiaTheme="minorHAnsi" w:cs="Arial"/>
          <w:szCs w:val="24"/>
        </w:rPr>
      </w:pPr>
      <w:r w:rsidRPr="00CC6DCC">
        <w:rPr>
          <w:rFonts w:eastAsiaTheme="minorHAnsi" w:cs="Arial"/>
          <w:szCs w:val="24"/>
        </w:rPr>
        <w:t>The club must adhere to all TRF reporting requirements. Grant reporting is a key aspect of grant management</w:t>
      </w:r>
    </w:p>
    <w:p w14:paraId="1538203E" w14:textId="48652103" w:rsidR="00CC6DCC" w:rsidRPr="00CC6DCC" w:rsidRDefault="00CC6DCC" w:rsidP="00CC6DCC">
      <w:pPr>
        <w:rPr>
          <w:rFonts w:cs="Arial"/>
        </w:rPr>
      </w:pPr>
      <w:r w:rsidRPr="00CC6DCC">
        <w:rPr>
          <w:rFonts w:eastAsiaTheme="minorHAnsi" w:cs="Arial"/>
          <w:szCs w:val="24"/>
        </w:rPr>
        <w:lastRenderedPageBreak/>
        <w:t>and stewardship, as it informs TRF of the grant’s progress and how funds are spent.</w:t>
      </w:r>
    </w:p>
    <w:p w14:paraId="34F43BB5" w14:textId="77777777" w:rsidR="00C46330" w:rsidRDefault="00F22F8B" w:rsidP="00D442BA">
      <w:pPr>
        <w:pStyle w:val="ListNumber"/>
        <w:numPr>
          <w:ilvl w:val="0"/>
          <w:numId w:val="34"/>
        </w:numPr>
      </w:pPr>
      <w:r w:rsidRPr="00C46330">
        <w:t>The club must report on the use of grant funds as outlined in the Terms and Conditions for Rotary Foundation District Grants and Global Grants.</w:t>
      </w:r>
    </w:p>
    <w:p w14:paraId="18A358DC" w14:textId="77777777" w:rsidR="00C46330" w:rsidRPr="00D442BA" w:rsidRDefault="00F22F8B" w:rsidP="00D442BA">
      <w:pPr>
        <w:pStyle w:val="ListNumber"/>
        <w:numPr>
          <w:ilvl w:val="0"/>
          <w:numId w:val="34"/>
        </w:numPr>
        <w:rPr>
          <w:rFonts w:eastAsiaTheme="minorHAnsi"/>
        </w:rPr>
      </w:pPr>
      <w:r w:rsidRPr="00C46330">
        <w:t>All reporting and record retention will be on the online Grant Module</w:t>
      </w:r>
      <w:r w:rsidR="00B10ED4" w:rsidRPr="00C46330">
        <w:t xml:space="preserve">.  </w:t>
      </w:r>
      <w:r w:rsidR="00B10ED4" w:rsidRPr="00D442BA">
        <w:rPr>
          <w:rFonts w:eastAsiaTheme="minorHAnsi"/>
        </w:rPr>
        <w:t>Retaining these documents supports transparency in grant management and assists in the preparation for audits or financial assessments.</w:t>
      </w:r>
    </w:p>
    <w:p w14:paraId="4D94BC0C" w14:textId="77777777" w:rsidR="00F22F8B" w:rsidRPr="00C46330" w:rsidRDefault="00F22F8B" w:rsidP="00D442BA">
      <w:pPr>
        <w:pStyle w:val="ListNumber"/>
        <w:numPr>
          <w:ilvl w:val="0"/>
          <w:numId w:val="34"/>
        </w:numPr>
      </w:pPr>
      <w:r w:rsidRPr="00C46330">
        <w:t xml:space="preserve">A completed </w:t>
      </w:r>
      <w:r w:rsidR="00F15DC3" w:rsidRPr="00C46330">
        <w:t xml:space="preserve">DCG project </w:t>
      </w:r>
      <w:r w:rsidRPr="00C46330">
        <w:t xml:space="preserve">report will consist of </w:t>
      </w:r>
    </w:p>
    <w:p w14:paraId="5DFF072D" w14:textId="0FF99A3E" w:rsidR="00F22F8B" w:rsidRPr="00C46330" w:rsidRDefault="00F22F8B" w:rsidP="00D442BA">
      <w:pPr>
        <w:pStyle w:val="ListNumber2"/>
        <w:numPr>
          <w:ilvl w:val="0"/>
          <w:numId w:val="35"/>
        </w:numPr>
      </w:pPr>
      <w:r w:rsidRPr="00C46330">
        <w:t>A competed Individual Project Report with narrative and income and expense report</w:t>
      </w:r>
      <w:r w:rsidR="00F15773" w:rsidRPr="00C46330">
        <w:t xml:space="preserve"> in the </w:t>
      </w:r>
      <w:r w:rsidR="000474D4">
        <w:t xml:space="preserve">DACdb </w:t>
      </w:r>
      <w:r w:rsidR="00F15773" w:rsidRPr="00C46330">
        <w:t>District 5020 grant module.</w:t>
      </w:r>
    </w:p>
    <w:p w14:paraId="1BC33BFE" w14:textId="6B9B367E" w:rsidR="00F22F8B" w:rsidRPr="00C46330" w:rsidRDefault="00F22F8B" w:rsidP="00D442BA">
      <w:pPr>
        <w:pStyle w:val="ListNumber2"/>
        <w:numPr>
          <w:ilvl w:val="0"/>
          <w:numId w:val="35"/>
        </w:numPr>
      </w:pPr>
      <w:r w:rsidRPr="00C46330">
        <w:t>Receipts organized documenting expense</w:t>
      </w:r>
      <w:r w:rsidR="00F15773" w:rsidRPr="00C46330">
        <w:t xml:space="preserve">s uploaded to the Documents Tab of the District 5020 </w:t>
      </w:r>
      <w:r w:rsidR="000474D4">
        <w:t>DACdb</w:t>
      </w:r>
      <w:r w:rsidR="00F15773" w:rsidRPr="00C46330">
        <w:t xml:space="preserve"> grants module</w:t>
      </w:r>
    </w:p>
    <w:p w14:paraId="2BE12F4E" w14:textId="0ACC5AE7" w:rsidR="00C46330" w:rsidRDefault="00F22F8B" w:rsidP="00D442BA">
      <w:pPr>
        <w:pStyle w:val="ListNumber2"/>
        <w:numPr>
          <w:ilvl w:val="0"/>
          <w:numId w:val="35"/>
        </w:numPr>
      </w:pPr>
      <w:r w:rsidRPr="00C46330">
        <w:t>Photos of the project and Rotarians working on the project uploaded to the Documents Tab</w:t>
      </w:r>
      <w:r w:rsidR="00F15773" w:rsidRPr="00C46330">
        <w:t xml:space="preserve"> of the District 5020 </w:t>
      </w:r>
      <w:r w:rsidR="000474D4">
        <w:t>DACdb</w:t>
      </w:r>
      <w:r w:rsidR="00F15773" w:rsidRPr="00C46330">
        <w:t xml:space="preserve"> grants module.</w:t>
      </w:r>
    </w:p>
    <w:p w14:paraId="7859E80D" w14:textId="7CEA989D" w:rsidR="003E1065" w:rsidRDefault="003E1065" w:rsidP="00D442BA">
      <w:pPr>
        <w:pStyle w:val="ListNumber2"/>
        <w:numPr>
          <w:ilvl w:val="0"/>
          <w:numId w:val="35"/>
        </w:numPr>
      </w:pPr>
      <w:r>
        <w:t>Details of Grant publicity in both Club and project communities.</w:t>
      </w:r>
    </w:p>
    <w:p w14:paraId="78E0875E" w14:textId="77777777" w:rsidR="00F15DC3" w:rsidRPr="00C46330" w:rsidRDefault="00F15DC3" w:rsidP="00D442BA">
      <w:pPr>
        <w:pStyle w:val="ListNumber"/>
      </w:pPr>
      <w:r w:rsidRPr="00C46330">
        <w:t>The Project MOU for a Global Grant will outline the required reporting items</w:t>
      </w:r>
    </w:p>
    <w:p w14:paraId="58B61EA7" w14:textId="77777777" w:rsidR="00C46330" w:rsidRPr="00132BDA" w:rsidRDefault="00B10ED4" w:rsidP="00132BDA">
      <w:pPr>
        <w:pStyle w:val="Heading1"/>
      </w:pPr>
      <w:r w:rsidRPr="00132BDA">
        <w:t>8</w:t>
      </w:r>
      <w:r w:rsidR="00F22F8B" w:rsidRPr="00132BDA">
        <w:t>. Method for Reporting and Resolving Misuse of Grant Funds</w:t>
      </w:r>
    </w:p>
    <w:p w14:paraId="5DC2D019" w14:textId="30076498" w:rsidR="00C46330" w:rsidRPr="005B544D" w:rsidRDefault="00F22F8B" w:rsidP="005B544D">
      <w:pPr>
        <w:autoSpaceDE w:val="0"/>
        <w:autoSpaceDN w:val="0"/>
        <w:adjustRightInd w:val="0"/>
        <w:spacing w:after="0"/>
        <w:jc w:val="left"/>
        <w:rPr>
          <w:rFonts w:eastAsiaTheme="minorHAnsi" w:cs="Arial"/>
          <w:szCs w:val="24"/>
        </w:rPr>
      </w:pPr>
      <w:r w:rsidRPr="00C46330">
        <w:rPr>
          <w:rFonts w:cs="Arial"/>
          <w:color w:val="000000"/>
        </w:rPr>
        <w:t xml:space="preserve">The club must </w:t>
      </w:r>
      <w:r w:rsidR="00F15DC3" w:rsidRPr="00C46330">
        <w:rPr>
          <w:rFonts w:cs="Arial"/>
        </w:rPr>
        <w:t>immediately</w:t>
      </w:r>
      <w:r w:rsidR="00F15DC3" w:rsidRPr="00C46330">
        <w:rPr>
          <w:rFonts w:cs="Arial"/>
          <w:color w:val="000000"/>
        </w:rPr>
        <w:t xml:space="preserve"> </w:t>
      </w:r>
      <w:r w:rsidRPr="00C46330">
        <w:rPr>
          <w:rFonts w:cs="Arial"/>
          <w:color w:val="000000"/>
        </w:rPr>
        <w:t>report any potential misuse or irregularities in grant-r</w:t>
      </w:r>
      <w:r w:rsidR="0087683C" w:rsidRPr="00C46330">
        <w:rPr>
          <w:rFonts w:cs="Arial"/>
          <w:color w:val="000000"/>
        </w:rPr>
        <w:t>elated activity to the D</w:t>
      </w:r>
      <w:r w:rsidRPr="00C46330">
        <w:rPr>
          <w:rFonts w:cs="Arial"/>
          <w:color w:val="000000"/>
        </w:rPr>
        <w:t>istrict Foundation Chair.</w:t>
      </w:r>
      <w:r w:rsidR="005B544D">
        <w:rPr>
          <w:rFonts w:cs="Arial"/>
          <w:color w:val="000000"/>
        </w:rPr>
        <w:t xml:space="preserve"> </w:t>
      </w:r>
      <w:r w:rsidR="005B544D" w:rsidRPr="005B544D">
        <w:rPr>
          <w:rFonts w:eastAsiaTheme="minorHAnsi" w:cs="Arial"/>
          <w:szCs w:val="24"/>
        </w:rPr>
        <w:t>This</w:t>
      </w:r>
      <w:r w:rsidR="005B544D">
        <w:rPr>
          <w:rFonts w:eastAsiaTheme="minorHAnsi" w:cs="Arial"/>
          <w:szCs w:val="24"/>
        </w:rPr>
        <w:t xml:space="preserve"> </w:t>
      </w:r>
      <w:r w:rsidR="005B544D" w:rsidRPr="005B544D">
        <w:rPr>
          <w:rFonts w:eastAsiaTheme="minorHAnsi" w:cs="Arial"/>
          <w:szCs w:val="24"/>
        </w:rPr>
        <w:t>reporting fosters an environment in the club that does not tolerate the misuse of grant funds.</w:t>
      </w:r>
    </w:p>
    <w:p w14:paraId="15B62A59" w14:textId="3428D3E4" w:rsidR="00C46330" w:rsidRDefault="00B10ED4" w:rsidP="00132BDA">
      <w:pPr>
        <w:pStyle w:val="Heading1"/>
      </w:pPr>
      <w:r w:rsidRPr="00132BDA">
        <w:t>9</w:t>
      </w:r>
      <w:r w:rsidR="00F22F8B" w:rsidRPr="00132BDA">
        <w:t>. Use of Grant Funds</w:t>
      </w:r>
    </w:p>
    <w:p w14:paraId="1D55AF7E" w14:textId="6103AE2B" w:rsidR="00D02546" w:rsidRPr="00D02546" w:rsidRDefault="00D02546" w:rsidP="00D02546">
      <w:pPr>
        <w:rPr>
          <w:rFonts w:cs="Arial"/>
          <w:szCs w:val="24"/>
        </w:rPr>
      </w:pPr>
      <w:r>
        <w:t xml:space="preserve">The Club must comply with the Rotary </w:t>
      </w:r>
      <w:r w:rsidRPr="00D02546">
        <w:rPr>
          <w:rFonts w:eastAsiaTheme="minorHAnsi" w:cs="Arial"/>
          <w:szCs w:val="24"/>
        </w:rPr>
        <w:t>Terms and Conditions for Rotary Foundation District Grants and Global Grants (July 2020)</w:t>
      </w:r>
    </w:p>
    <w:p w14:paraId="088354F4" w14:textId="77777777" w:rsidR="00C46330" w:rsidRDefault="00D442BA" w:rsidP="00D442BA">
      <w:pPr>
        <w:pStyle w:val="ListNumber"/>
        <w:numPr>
          <w:ilvl w:val="0"/>
          <w:numId w:val="36"/>
        </w:numPr>
      </w:pPr>
      <w:r>
        <w:t>T</w:t>
      </w:r>
      <w:r w:rsidR="00F22F8B" w:rsidRPr="00C46330">
        <w:t>he Club acknowledges that it is responsible for the proper disbursement of Grant funds as specified in the District 5020 Grant Guidelines.  Transferring District 5020 Grant funds to another Rotary Club or cooperating organization does not relieve The Club of this responsibility.</w:t>
      </w:r>
    </w:p>
    <w:p w14:paraId="315EC618" w14:textId="77777777" w:rsidR="00C46330" w:rsidRDefault="00F22F8B" w:rsidP="00D442BA">
      <w:pPr>
        <w:pStyle w:val="ListNumber"/>
        <w:numPr>
          <w:ilvl w:val="0"/>
          <w:numId w:val="36"/>
        </w:numPr>
      </w:pPr>
      <w:r w:rsidRPr="00C46330">
        <w:t xml:space="preserve">The Club acknowledges that it is responsible for promptly repaying to District 5020 or The Rotary Foundation any Grant funds </w:t>
      </w:r>
      <w:r w:rsidR="00192316" w:rsidRPr="00C46330">
        <w:t xml:space="preserve">identified by a Foundation audit as not </w:t>
      </w:r>
      <w:r w:rsidRPr="00C46330">
        <w:t>properly disbursed or accounted for.</w:t>
      </w:r>
      <w:r w:rsidR="00192316" w:rsidRPr="00C46330">
        <w:t xml:space="preserve">  Grants are subject to audit for 5 years following completion.</w:t>
      </w:r>
    </w:p>
    <w:p w14:paraId="1BE25C11" w14:textId="77777777" w:rsidR="00C46330" w:rsidRDefault="00192316" w:rsidP="00D442BA">
      <w:pPr>
        <w:pStyle w:val="ListNumber"/>
        <w:numPr>
          <w:ilvl w:val="0"/>
          <w:numId w:val="36"/>
        </w:numPr>
      </w:pPr>
      <w:r w:rsidRPr="00C46330">
        <w:t>Unused Grant funds must be promptly returned to the Foundation.</w:t>
      </w:r>
    </w:p>
    <w:p w14:paraId="55F2A761" w14:textId="77777777" w:rsidR="00C46330" w:rsidRDefault="00F22F8B" w:rsidP="00D442BA">
      <w:pPr>
        <w:pStyle w:val="ListNumber"/>
        <w:numPr>
          <w:ilvl w:val="0"/>
          <w:numId w:val="36"/>
        </w:numPr>
      </w:pPr>
      <w:r w:rsidRPr="00C46330">
        <w:t xml:space="preserve">Grant funds cannot be used for any project undertaken prior to the approval of the Grant or for any purpose not permitted under The Rotary Foundation Code of Policies. </w:t>
      </w:r>
    </w:p>
    <w:p w14:paraId="590C1EB6" w14:textId="77777777" w:rsidR="00C46330" w:rsidRPr="00D442BA" w:rsidRDefault="00144E81" w:rsidP="00D442BA">
      <w:pPr>
        <w:pStyle w:val="ListNumber"/>
        <w:numPr>
          <w:ilvl w:val="0"/>
          <w:numId w:val="36"/>
        </w:numPr>
        <w:rPr>
          <w:color w:val="000000"/>
        </w:rPr>
      </w:pPr>
      <w:r w:rsidRPr="00D442BA">
        <w:rPr>
          <w:color w:val="000000"/>
        </w:rPr>
        <w:t>When the number (and dollar amount) of Global Grant applications do not use all of the available DDF the District may allow for more applications to be proposed, including additional applications from clubs that have already submitted an application within the Rotary Year. However, no District 5020 Rotary Club will receive more than $40,000 total in Global Grant DDF during any one Rotary year.</w:t>
      </w:r>
    </w:p>
    <w:p w14:paraId="41030A3A" w14:textId="77777777" w:rsidR="00C46330" w:rsidRPr="00D442BA" w:rsidRDefault="00144E81" w:rsidP="00D442BA">
      <w:pPr>
        <w:pStyle w:val="ListNumber"/>
        <w:numPr>
          <w:ilvl w:val="0"/>
          <w:numId w:val="36"/>
        </w:numPr>
        <w:rPr>
          <w:color w:val="000000"/>
        </w:rPr>
      </w:pPr>
      <w:r w:rsidRPr="00D442BA">
        <w:rPr>
          <w:color w:val="000000"/>
        </w:rPr>
        <w:t>District 5020 will not match a District 5020 Rotary Club contribution to a Global Grant where both lead Rotary Clubs are outside District 5020.</w:t>
      </w:r>
    </w:p>
    <w:p w14:paraId="1971BFF2" w14:textId="1AC9EDFF" w:rsidR="00C46330" w:rsidRDefault="00D02546" w:rsidP="00D02546">
      <w:pPr>
        <w:pStyle w:val="ListNumber"/>
        <w:numPr>
          <w:ilvl w:val="0"/>
          <w:numId w:val="0"/>
        </w:numPr>
      </w:pPr>
      <w:r>
        <w:t xml:space="preserve">G.  </w:t>
      </w:r>
      <w:r w:rsidR="00B10ED4" w:rsidRPr="00C46330">
        <w:t>District</w:t>
      </w:r>
      <w:r w:rsidR="00F22F8B" w:rsidRPr="00C46330">
        <w:t xml:space="preserve"> </w:t>
      </w:r>
      <w:r w:rsidR="00A317CA" w:rsidRPr="00C46330">
        <w:t>Community</w:t>
      </w:r>
      <w:r w:rsidR="00F22F8B" w:rsidRPr="00C46330">
        <w:t xml:space="preserve"> Grant funds may be used for the types of projects or programs below:</w:t>
      </w:r>
    </w:p>
    <w:p w14:paraId="3BDD55AB" w14:textId="77777777" w:rsidR="00F22F8B" w:rsidRPr="00795A00" w:rsidRDefault="00F22F8B" w:rsidP="00795A00">
      <w:pPr>
        <w:pStyle w:val="ListNumber2"/>
        <w:numPr>
          <w:ilvl w:val="0"/>
          <w:numId w:val="40"/>
        </w:numPr>
        <w:rPr>
          <w:color w:val="1F497D"/>
        </w:rPr>
      </w:pPr>
      <w:r w:rsidRPr="00C46330">
        <w:t>District Rotary Ambassadorial Scholarships (DRAS)</w:t>
      </w:r>
    </w:p>
    <w:p w14:paraId="352C6826" w14:textId="77777777" w:rsidR="00F22F8B" w:rsidRPr="00795A00" w:rsidRDefault="00F22F8B" w:rsidP="00795A00">
      <w:pPr>
        <w:pStyle w:val="ListNumber2"/>
        <w:numPr>
          <w:ilvl w:val="0"/>
          <w:numId w:val="40"/>
        </w:numPr>
        <w:rPr>
          <w:color w:val="1F497D"/>
        </w:rPr>
      </w:pPr>
      <w:r w:rsidRPr="00C46330">
        <w:t>District Community Grants (DCG)</w:t>
      </w:r>
    </w:p>
    <w:p w14:paraId="03A44A48" w14:textId="77777777" w:rsidR="0016649D" w:rsidRPr="00C46330" w:rsidRDefault="00F22F8B" w:rsidP="00795A00">
      <w:pPr>
        <w:pStyle w:val="ListNumber3"/>
        <w:numPr>
          <w:ilvl w:val="0"/>
          <w:numId w:val="41"/>
        </w:numPr>
      </w:pPr>
      <w:r w:rsidRPr="00C46330">
        <w:t>DCGs may be used for l</w:t>
      </w:r>
      <w:r w:rsidR="00AE76D8" w:rsidRPr="00C46330">
        <w:t>ocal and international projects to include construction projects generally prohibited under Global Grants.</w:t>
      </w:r>
    </w:p>
    <w:p w14:paraId="50C262C7" w14:textId="77777777" w:rsidR="00F22F8B" w:rsidRDefault="00F22F8B" w:rsidP="00795A00">
      <w:pPr>
        <w:pStyle w:val="ListNumber3"/>
        <w:numPr>
          <w:ilvl w:val="0"/>
          <w:numId w:val="41"/>
        </w:numPr>
      </w:pPr>
      <w:r w:rsidRPr="00C46330">
        <w:lastRenderedPageBreak/>
        <w:t>DCGs are intended for small projects and do not require an international</w:t>
      </w:r>
      <w:r w:rsidRPr="00795A00">
        <w:rPr>
          <w:u w:val="single"/>
        </w:rPr>
        <w:t xml:space="preserve"> </w:t>
      </w:r>
      <w:r w:rsidRPr="00C46330">
        <w:t>partner.</w:t>
      </w:r>
    </w:p>
    <w:p w14:paraId="4C545617" w14:textId="77777777" w:rsidR="00FD5673" w:rsidRDefault="00FD5673" w:rsidP="00795A00">
      <w:pPr>
        <w:pStyle w:val="ListNumber3"/>
        <w:numPr>
          <w:ilvl w:val="0"/>
          <w:numId w:val="41"/>
        </w:numPr>
      </w:pPr>
      <w:r>
        <w:t>DCGs can be used for travel associated with either a Community Assessment for a Global Grant or attendance at a Project Fair.</w:t>
      </w:r>
    </w:p>
    <w:p w14:paraId="5A779C7A" w14:textId="77777777" w:rsidR="00FD5673" w:rsidRPr="00C46330" w:rsidRDefault="00FD5673" w:rsidP="00795A00">
      <w:pPr>
        <w:pStyle w:val="ListNumber3"/>
        <w:numPr>
          <w:ilvl w:val="0"/>
          <w:numId w:val="41"/>
        </w:numPr>
      </w:pPr>
      <w:r>
        <w:t>Multiple Club DCG’s are limited to local projects and are reimbursable up to $10,500.</w:t>
      </w:r>
    </w:p>
    <w:p w14:paraId="39BAD248" w14:textId="77777777" w:rsidR="00F22F8B" w:rsidRPr="00C46330" w:rsidRDefault="00F22F8B" w:rsidP="00795A00">
      <w:pPr>
        <w:pStyle w:val="ListNumber3"/>
        <w:numPr>
          <w:ilvl w:val="0"/>
          <w:numId w:val="41"/>
        </w:numPr>
      </w:pPr>
      <w:r w:rsidRPr="00C46330">
        <w:t>DCGs will match a club contribution of 50% on the dollar to a maximum of US $3,500. (e.g. Any club contribution over $7,000 USD receives a maximum reimbursement of $3,500)</w:t>
      </w:r>
    </w:p>
    <w:p w14:paraId="4F21E574" w14:textId="77777777" w:rsidR="00F22F8B" w:rsidRPr="00795A00" w:rsidRDefault="00F22F8B" w:rsidP="00795A00">
      <w:pPr>
        <w:pStyle w:val="ListNumber3"/>
        <w:numPr>
          <w:ilvl w:val="0"/>
          <w:numId w:val="41"/>
        </w:numPr>
      </w:pPr>
      <w:r w:rsidRPr="00795A00">
        <w:t xml:space="preserve">Payment of completed DCG will be in US$ using the current currency exchange rate from the RI website for the month in which the </w:t>
      </w:r>
      <w:r w:rsidR="000B63BA" w:rsidRPr="00795A00">
        <w:t>Grant is approved.</w:t>
      </w:r>
    </w:p>
    <w:p w14:paraId="626C700D" w14:textId="4EEDC2FC" w:rsidR="00F22F8B" w:rsidRDefault="00F22F8B" w:rsidP="00795A00">
      <w:pPr>
        <w:pStyle w:val="ListNumber3"/>
        <w:numPr>
          <w:ilvl w:val="0"/>
          <w:numId w:val="41"/>
        </w:numPr>
      </w:pPr>
      <w:r w:rsidRPr="00C46330">
        <w:t>DCGs are reimbursable grants.</w:t>
      </w:r>
    </w:p>
    <w:p w14:paraId="125E1272" w14:textId="231D99D1" w:rsidR="003E1065" w:rsidRDefault="003E1065" w:rsidP="00795A00">
      <w:pPr>
        <w:pStyle w:val="ListNumber3"/>
        <w:numPr>
          <w:ilvl w:val="0"/>
          <w:numId w:val="41"/>
        </w:numPr>
      </w:pPr>
      <w:r>
        <w:t>Global Grant Community Assessments.</w:t>
      </w:r>
    </w:p>
    <w:p w14:paraId="41A2AF75" w14:textId="7AA4FEDE" w:rsidR="003E1065" w:rsidRDefault="003E1065" w:rsidP="00795A00">
      <w:pPr>
        <w:pStyle w:val="ListNumber3"/>
        <w:numPr>
          <w:ilvl w:val="0"/>
          <w:numId w:val="41"/>
        </w:numPr>
      </w:pPr>
      <w:r>
        <w:t>Visits to Rotary Project Fairs</w:t>
      </w:r>
      <w:r w:rsidR="00D02546">
        <w:t>.</w:t>
      </w:r>
    </w:p>
    <w:p w14:paraId="26D279C5" w14:textId="102FB5CF" w:rsidR="00D02546" w:rsidRPr="00C46330" w:rsidRDefault="00D02546" w:rsidP="00795A00">
      <w:pPr>
        <w:pStyle w:val="ListNumber3"/>
        <w:numPr>
          <w:ilvl w:val="0"/>
          <w:numId w:val="41"/>
        </w:numPr>
      </w:pPr>
      <w:r>
        <w:t>Vocational Training Teams</w:t>
      </w:r>
    </w:p>
    <w:p w14:paraId="7513858D" w14:textId="77777777" w:rsidR="00C46330" w:rsidRDefault="00F22F8B" w:rsidP="00795A00">
      <w:pPr>
        <w:pStyle w:val="ListNumber2"/>
      </w:pPr>
      <w:r w:rsidRPr="00C46330">
        <w:t>For DCGs the District may also open a second or third round of applications if the available funds are not committed previously.</w:t>
      </w:r>
    </w:p>
    <w:p w14:paraId="08F76278" w14:textId="2579F4A5" w:rsidR="00C46330" w:rsidRDefault="00F22F8B" w:rsidP="00795A00">
      <w:pPr>
        <w:pStyle w:val="ListNumber2"/>
      </w:pPr>
      <w:r w:rsidRPr="00C46330">
        <w:t>For a DCG to be approved the Club President must acknowledge th</w:t>
      </w:r>
      <w:r w:rsidR="003C5EEB">
        <w:t>at</w:t>
      </w:r>
      <w:r w:rsidRPr="00C46330">
        <w:t xml:space="preserve"> he/she is aware of the project and the Club President and Club Board approve and support the application. The approval must specify the project name and the grant writer.</w:t>
      </w:r>
    </w:p>
    <w:p w14:paraId="15894CF8" w14:textId="77777777" w:rsidR="00132BDA" w:rsidRDefault="00132BDA">
      <w:pPr>
        <w:spacing w:after="0"/>
        <w:jc w:val="left"/>
        <w:rPr>
          <w:rFonts w:cs="Arial"/>
          <w:b/>
          <w:bCs/>
          <w:color w:val="000000"/>
          <w:szCs w:val="24"/>
        </w:rPr>
      </w:pPr>
      <w:r>
        <w:rPr>
          <w:rFonts w:cs="Arial"/>
          <w:b/>
          <w:bCs/>
          <w:color w:val="000000"/>
          <w:szCs w:val="24"/>
        </w:rPr>
        <w:br w:type="page"/>
      </w:r>
    </w:p>
    <w:p w14:paraId="4F5A827C" w14:textId="77777777" w:rsidR="00C46330" w:rsidRPr="00132BDA" w:rsidRDefault="00A317CA" w:rsidP="00132BDA">
      <w:pPr>
        <w:pStyle w:val="Heading1"/>
      </w:pPr>
      <w:r w:rsidRPr="00132BDA">
        <w:lastRenderedPageBreak/>
        <w:t>10</w:t>
      </w:r>
      <w:r w:rsidR="00F22F8B" w:rsidRPr="00132BDA">
        <w:t>. Authorization and Agreement</w:t>
      </w:r>
    </w:p>
    <w:p w14:paraId="5E4CB852" w14:textId="77777777" w:rsidR="00795A00" w:rsidRDefault="1F2ABB7F" w:rsidP="00F22F8B">
      <w:pPr>
        <w:autoSpaceDE w:val="0"/>
        <w:autoSpaceDN w:val="0"/>
        <w:adjustRightInd w:val="0"/>
        <w:rPr>
          <w:rFonts w:eastAsia="Times New Roman" w:cs="Arial"/>
          <w:iCs/>
          <w:color w:val="000000" w:themeColor="text1"/>
          <w:szCs w:val="24"/>
        </w:rPr>
      </w:pPr>
      <w:r w:rsidRPr="00795A00">
        <w:rPr>
          <w:rFonts w:eastAsia="Times New Roman" w:cs="Arial"/>
          <w:iCs/>
          <w:color w:val="000000" w:themeColor="text1"/>
          <w:szCs w:val="24"/>
        </w:rPr>
        <w:t>We, being responsible for administering grant activities for</w:t>
      </w:r>
    </w:p>
    <w:p w14:paraId="4048037F" w14:textId="77777777" w:rsidR="00795A00" w:rsidRDefault="1F2ABB7F" w:rsidP="00795A00">
      <w:pPr>
        <w:tabs>
          <w:tab w:val="left" w:pos="2160"/>
          <w:tab w:val="right" w:leader="underscore" w:pos="9360"/>
        </w:tabs>
        <w:autoSpaceDE w:val="0"/>
        <w:autoSpaceDN w:val="0"/>
        <w:adjustRightInd w:val="0"/>
        <w:rPr>
          <w:rFonts w:eastAsia="Times New Roman" w:cs="Arial"/>
          <w:b/>
          <w:bCs/>
          <w:iCs/>
          <w:color w:val="000000" w:themeColor="text1"/>
          <w:szCs w:val="24"/>
        </w:rPr>
      </w:pPr>
      <w:r w:rsidRPr="00795A00">
        <w:rPr>
          <w:rFonts w:eastAsia="Times New Roman" w:cs="Arial"/>
          <w:iCs/>
          <w:color w:val="000000" w:themeColor="text1"/>
          <w:szCs w:val="24"/>
        </w:rPr>
        <w:t xml:space="preserve">the </w:t>
      </w:r>
      <w:r w:rsidRPr="00795A00">
        <w:rPr>
          <w:rFonts w:eastAsia="Times New Roman" w:cs="Arial"/>
          <w:b/>
          <w:bCs/>
          <w:iCs/>
          <w:color w:val="000000" w:themeColor="text1"/>
          <w:szCs w:val="24"/>
        </w:rPr>
        <w:t>Rotary Club</w:t>
      </w:r>
      <w:r w:rsidR="00FA5137" w:rsidRPr="00795A00">
        <w:rPr>
          <w:rFonts w:eastAsia="Times New Roman" w:cs="Arial"/>
          <w:b/>
          <w:bCs/>
          <w:iCs/>
          <w:color w:val="000000" w:themeColor="text1"/>
          <w:szCs w:val="24"/>
        </w:rPr>
        <w:t xml:space="preserve"> of</w:t>
      </w:r>
      <w:r w:rsidR="00795A00">
        <w:rPr>
          <w:rFonts w:eastAsia="Times New Roman" w:cs="Arial"/>
          <w:b/>
          <w:bCs/>
          <w:iCs/>
          <w:color w:val="000000" w:themeColor="text1"/>
          <w:szCs w:val="24"/>
        </w:rPr>
        <w:tab/>
      </w:r>
      <w:r w:rsidR="00F12DBF" w:rsidRPr="00F12DBF">
        <w:rPr>
          <w:rFonts w:eastAsia="Times New Roman" w:cs="Arial"/>
          <w:b/>
          <w:bCs/>
          <w:iCs/>
          <w:color w:val="000000" w:themeColor="text1"/>
          <w:szCs w:val="24"/>
        </w:rPr>
        <w:tab/>
      </w:r>
    </w:p>
    <w:p w14:paraId="25BAF395" w14:textId="77777777" w:rsidR="00C46330" w:rsidRPr="00795A00" w:rsidRDefault="1F2ABB7F" w:rsidP="00F22F8B">
      <w:pPr>
        <w:autoSpaceDE w:val="0"/>
        <w:autoSpaceDN w:val="0"/>
        <w:adjustRightInd w:val="0"/>
        <w:rPr>
          <w:rFonts w:cs="Arial"/>
          <w:iCs/>
          <w:color w:val="000000"/>
          <w:szCs w:val="24"/>
        </w:rPr>
      </w:pPr>
      <w:r w:rsidRPr="00795A00">
        <w:rPr>
          <w:rFonts w:eastAsia="Times New Roman" w:cs="Arial"/>
          <w:iCs/>
          <w:color w:val="000000" w:themeColor="text1"/>
          <w:szCs w:val="24"/>
        </w:rPr>
        <w:t>certify that the club adheres to the requirements listed in this Memorandum of Understanding and will notify Rotary International District 5020</w:t>
      </w:r>
      <w:r w:rsidRPr="00795A00">
        <w:rPr>
          <w:rFonts w:eastAsia="Times New Roman" w:cs="Arial"/>
          <w:b/>
          <w:bCs/>
          <w:iCs/>
          <w:color w:val="000000" w:themeColor="text1"/>
          <w:szCs w:val="24"/>
        </w:rPr>
        <w:t xml:space="preserve"> </w:t>
      </w:r>
      <w:r w:rsidRPr="00795A00">
        <w:rPr>
          <w:rFonts w:eastAsia="Times New Roman" w:cs="Arial"/>
          <w:iCs/>
          <w:color w:val="000000" w:themeColor="text1"/>
          <w:szCs w:val="24"/>
        </w:rPr>
        <w:t>of any changes or revisions to club policies and procedures related to these requirements.</w:t>
      </w:r>
    </w:p>
    <w:p w14:paraId="101F69CF" w14:textId="77777777" w:rsidR="00C46330" w:rsidRPr="0008775B" w:rsidRDefault="005F7C12" w:rsidP="0008775B">
      <w:pPr>
        <w:tabs>
          <w:tab w:val="left" w:pos="2520"/>
          <w:tab w:val="right" w:leader="underscore" w:pos="9360"/>
        </w:tabs>
        <w:autoSpaceDE w:val="0"/>
        <w:autoSpaceDN w:val="0"/>
        <w:adjustRightInd w:val="0"/>
        <w:spacing w:before="240"/>
        <w:rPr>
          <w:rFonts w:eastAsia="Times New Roman" w:cs="Arial"/>
          <w:b/>
          <w:bCs/>
          <w:color w:val="000000"/>
          <w:szCs w:val="24"/>
        </w:rPr>
      </w:pPr>
      <w:r>
        <w:rPr>
          <w:rFonts w:cs="Arial"/>
          <w:iCs/>
          <w:color w:val="000000"/>
          <w:szCs w:val="24"/>
        </w:rPr>
        <w:t xml:space="preserve"> </w:t>
      </w:r>
    </w:p>
    <w:p w14:paraId="202AD30A" w14:textId="56AA7B7F" w:rsidR="00C46330" w:rsidRPr="0008775B" w:rsidRDefault="00F22F8B" w:rsidP="0008775B">
      <w:pPr>
        <w:tabs>
          <w:tab w:val="left" w:pos="5040"/>
        </w:tabs>
        <w:autoSpaceDE w:val="0"/>
        <w:autoSpaceDN w:val="0"/>
        <w:adjustRightInd w:val="0"/>
        <w:spacing w:before="240"/>
        <w:rPr>
          <w:rFonts w:asciiTheme="majorHAnsi" w:eastAsiaTheme="majorEastAsia" w:hAnsiTheme="majorHAnsi" w:cstheme="majorBidi"/>
          <w:color w:val="17458F"/>
          <w:sz w:val="28"/>
          <w:szCs w:val="28"/>
        </w:rPr>
      </w:pPr>
      <w:r w:rsidRPr="0008775B">
        <w:rPr>
          <w:rFonts w:asciiTheme="majorHAnsi" w:eastAsiaTheme="majorEastAsia" w:hAnsiTheme="majorHAnsi" w:cstheme="majorBidi"/>
          <w:color w:val="17458F"/>
          <w:sz w:val="28"/>
          <w:szCs w:val="28"/>
        </w:rPr>
        <w:t>President 20</w:t>
      </w:r>
      <w:r w:rsidR="00744291">
        <w:rPr>
          <w:rFonts w:asciiTheme="majorHAnsi" w:eastAsiaTheme="majorEastAsia" w:hAnsiTheme="majorHAnsi" w:cstheme="majorBidi"/>
          <w:color w:val="17458F"/>
          <w:sz w:val="28"/>
          <w:szCs w:val="28"/>
        </w:rPr>
        <w:t>2</w:t>
      </w:r>
      <w:r w:rsidR="000474D4">
        <w:rPr>
          <w:rFonts w:asciiTheme="majorHAnsi" w:eastAsiaTheme="majorEastAsia" w:hAnsiTheme="majorHAnsi" w:cstheme="majorBidi"/>
          <w:color w:val="17458F"/>
          <w:sz w:val="28"/>
          <w:szCs w:val="28"/>
        </w:rPr>
        <w:t>1</w:t>
      </w:r>
      <w:r w:rsidRPr="0008775B">
        <w:rPr>
          <w:rFonts w:asciiTheme="majorHAnsi" w:eastAsiaTheme="majorEastAsia" w:hAnsiTheme="majorHAnsi" w:cstheme="majorBidi"/>
          <w:color w:val="17458F"/>
          <w:sz w:val="28"/>
          <w:szCs w:val="28"/>
        </w:rPr>
        <w:t>-</w:t>
      </w:r>
      <w:r w:rsidR="00FD5673">
        <w:rPr>
          <w:rFonts w:asciiTheme="majorHAnsi" w:eastAsiaTheme="majorEastAsia" w:hAnsiTheme="majorHAnsi" w:cstheme="majorBidi"/>
          <w:color w:val="17458F"/>
          <w:sz w:val="28"/>
          <w:szCs w:val="28"/>
        </w:rPr>
        <w:t>2</w:t>
      </w:r>
      <w:r w:rsidR="000474D4">
        <w:rPr>
          <w:rFonts w:asciiTheme="majorHAnsi" w:eastAsiaTheme="majorEastAsia" w:hAnsiTheme="majorHAnsi" w:cstheme="majorBidi"/>
          <w:color w:val="17458F"/>
          <w:sz w:val="28"/>
          <w:szCs w:val="28"/>
        </w:rPr>
        <w:t>2</w:t>
      </w:r>
      <w:r w:rsidRPr="0008775B">
        <w:rPr>
          <w:rFonts w:asciiTheme="majorHAnsi" w:eastAsiaTheme="majorEastAsia" w:hAnsiTheme="majorHAnsi" w:cstheme="majorBidi"/>
          <w:color w:val="17458F"/>
          <w:sz w:val="28"/>
          <w:szCs w:val="28"/>
        </w:rPr>
        <w:t>:</w:t>
      </w:r>
      <w:r w:rsidRPr="0008775B">
        <w:rPr>
          <w:rFonts w:asciiTheme="majorHAnsi" w:eastAsiaTheme="majorEastAsia" w:hAnsiTheme="majorHAnsi" w:cstheme="majorBidi"/>
          <w:color w:val="17458F"/>
          <w:sz w:val="28"/>
          <w:szCs w:val="28"/>
        </w:rPr>
        <w:tab/>
        <w:t>President-Elect 20</w:t>
      </w:r>
      <w:r w:rsidR="00744291">
        <w:rPr>
          <w:rFonts w:asciiTheme="majorHAnsi" w:eastAsiaTheme="majorEastAsia" w:hAnsiTheme="majorHAnsi" w:cstheme="majorBidi"/>
          <w:color w:val="17458F"/>
          <w:sz w:val="28"/>
          <w:szCs w:val="28"/>
        </w:rPr>
        <w:t>2</w:t>
      </w:r>
      <w:r w:rsidR="000474D4">
        <w:rPr>
          <w:rFonts w:asciiTheme="majorHAnsi" w:eastAsiaTheme="majorEastAsia" w:hAnsiTheme="majorHAnsi" w:cstheme="majorBidi"/>
          <w:color w:val="17458F"/>
          <w:sz w:val="28"/>
          <w:szCs w:val="28"/>
        </w:rPr>
        <w:t>1</w:t>
      </w:r>
      <w:r w:rsidRPr="0008775B">
        <w:rPr>
          <w:rFonts w:asciiTheme="majorHAnsi" w:eastAsiaTheme="majorEastAsia" w:hAnsiTheme="majorHAnsi" w:cstheme="majorBidi"/>
          <w:color w:val="17458F"/>
          <w:sz w:val="28"/>
          <w:szCs w:val="28"/>
        </w:rPr>
        <w:t>-</w:t>
      </w:r>
      <w:r w:rsidR="00FD5673">
        <w:rPr>
          <w:rFonts w:asciiTheme="majorHAnsi" w:eastAsiaTheme="majorEastAsia" w:hAnsiTheme="majorHAnsi" w:cstheme="majorBidi"/>
          <w:color w:val="17458F"/>
          <w:sz w:val="28"/>
          <w:szCs w:val="28"/>
        </w:rPr>
        <w:t>2</w:t>
      </w:r>
      <w:r w:rsidR="000474D4">
        <w:rPr>
          <w:rFonts w:asciiTheme="majorHAnsi" w:eastAsiaTheme="majorEastAsia" w:hAnsiTheme="majorHAnsi" w:cstheme="majorBidi"/>
          <w:color w:val="17458F"/>
          <w:sz w:val="28"/>
          <w:szCs w:val="28"/>
        </w:rPr>
        <w:t xml:space="preserve">2 </w:t>
      </w:r>
      <w:r w:rsidRPr="0008775B">
        <w:rPr>
          <w:rFonts w:asciiTheme="majorHAnsi" w:eastAsiaTheme="majorEastAsia" w:hAnsiTheme="majorHAnsi" w:cstheme="majorBidi"/>
          <w:color w:val="17458F"/>
          <w:sz w:val="28"/>
          <w:szCs w:val="28"/>
        </w:rPr>
        <w:t xml:space="preserve">(i.e. Pres. </w:t>
      </w:r>
      <w:r w:rsidR="00132BDA" w:rsidRPr="0008775B">
        <w:rPr>
          <w:rFonts w:asciiTheme="majorHAnsi" w:eastAsiaTheme="majorEastAsia" w:hAnsiTheme="majorHAnsi" w:cstheme="majorBidi"/>
          <w:color w:val="17458F"/>
          <w:sz w:val="28"/>
          <w:szCs w:val="28"/>
        </w:rPr>
        <w:t>20</w:t>
      </w:r>
      <w:r w:rsidR="00FD5673">
        <w:rPr>
          <w:rFonts w:asciiTheme="majorHAnsi" w:eastAsiaTheme="majorEastAsia" w:hAnsiTheme="majorHAnsi" w:cstheme="majorBidi"/>
          <w:color w:val="17458F"/>
          <w:sz w:val="28"/>
          <w:szCs w:val="28"/>
        </w:rPr>
        <w:t>2</w:t>
      </w:r>
      <w:r w:rsidR="000474D4">
        <w:rPr>
          <w:rFonts w:asciiTheme="majorHAnsi" w:eastAsiaTheme="majorEastAsia" w:hAnsiTheme="majorHAnsi" w:cstheme="majorBidi"/>
          <w:color w:val="17458F"/>
          <w:sz w:val="28"/>
          <w:szCs w:val="28"/>
        </w:rPr>
        <w:t>2</w:t>
      </w:r>
      <w:r w:rsidRPr="0008775B">
        <w:rPr>
          <w:rFonts w:asciiTheme="majorHAnsi" w:eastAsiaTheme="majorEastAsia" w:hAnsiTheme="majorHAnsi" w:cstheme="majorBidi"/>
          <w:color w:val="17458F"/>
          <w:sz w:val="28"/>
          <w:szCs w:val="28"/>
        </w:rPr>
        <w:t>-</w:t>
      </w:r>
      <w:r w:rsidR="00315547" w:rsidRPr="0008775B">
        <w:rPr>
          <w:rFonts w:asciiTheme="majorHAnsi" w:eastAsiaTheme="majorEastAsia" w:hAnsiTheme="majorHAnsi" w:cstheme="majorBidi"/>
          <w:color w:val="17458F"/>
          <w:sz w:val="28"/>
          <w:szCs w:val="28"/>
        </w:rPr>
        <w:t>2</w:t>
      </w:r>
      <w:r w:rsidR="000474D4">
        <w:rPr>
          <w:rFonts w:asciiTheme="majorHAnsi" w:eastAsiaTheme="majorEastAsia" w:hAnsiTheme="majorHAnsi" w:cstheme="majorBidi"/>
          <w:color w:val="17458F"/>
          <w:sz w:val="28"/>
          <w:szCs w:val="28"/>
        </w:rPr>
        <w:t>3</w:t>
      </w:r>
      <w:r w:rsidRPr="0008775B">
        <w:rPr>
          <w:rFonts w:asciiTheme="majorHAnsi" w:eastAsiaTheme="majorEastAsia" w:hAnsiTheme="majorHAnsi" w:cstheme="majorBidi"/>
          <w:color w:val="17458F"/>
          <w:sz w:val="28"/>
          <w:szCs w:val="28"/>
        </w:rPr>
        <w:t>):</w:t>
      </w:r>
    </w:p>
    <w:p w14:paraId="25EED9E3" w14:textId="77777777" w:rsidR="005121EC" w:rsidRPr="0008775B" w:rsidRDefault="00F22F8B" w:rsidP="0008775B">
      <w:pPr>
        <w:tabs>
          <w:tab w:val="left" w:pos="1440"/>
          <w:tab w:val="right" w:leader="underscore" w:pos="4320"/>
          <w:tab w:val="left" w:pos="5040"/>
          <w:tab w:val="left" w:pos="6480"/>
          <w:tab w:val="right" w:leader="underscore" w:pos="9360"/>
        </w:tabs>
        <w:autoSpaceDE w:val="0"/>
        <w:autoSpaceDN w:val="0"/>
        <w:adjustRightInd w:val="0"/>
        <w:spacing w:before="240"/>
        <w:rPr>
          <w:rFonts w:cs="Arial"/>
          <w:bCs/>
          <w:color w:val="000000"/>
          <w:szCs w:val="24"/>
        </w:rPr>
      </w:pPr>
      <w:r w:rsidRPr="0008775B">
        <w:rPr>
          <w:rFonts w:eastAsia="Times New Roman" w:cs="Arial"/>
          <w:bCs/>
          <w:color w:val="000000"/>
          <w:szCs w:val="24"/>
        </w:rPr>
        <w:t>Name:</w:t>
      </w:r>
      <w:r w:rsidRPr="0008775B">
        <w:rPr>
          <w:rFonts w:cs="Arial"/>
          <w:bCs/>
          <w:color w:val="000000"/>
          <w:szCs w:val="24"/>
        </w:rPr>
        <w:tab/>
      </w:r>
      <w:r w:rsidR="006E00DE" w:rsidRPr="00F12DBF">
        <w:rPr>
          <w:rFonts w:cs="Arial"/>
          <w:bCs/>
          <w:color w:val="000000"/>
          <w:szCs w:val="24"/>
          <w:u w:val="single"/>
        </w:rPr>
        <w:tab/>
      </w:r>
      <w:r w:rsidR="005121EC" w:rsidRPr="0008775B">
        <w:rPr>
          <w:rFonts w:cs="Arial"/>
          <w:bCs/>
          <w:color w:val="000000"/>
          <w:szCs w:val="24"/>
        </w:rPr>
        <w:tab/>
      </w:r>
      <w:r w:rsidR="005121EC" w:rsidRPr="0008775B">
        <w:rPr>
          <w:rFonts w:eastAsia="Times New Roman" w:cs="Arial"/>
          <w:bCs/>
          <w:color w:val="000000"/>
          <w:szCs w:val="24"/>
        </w:rPr>
        <w:t>Name:</w:t>
      </w:r>
      <w:r w:rsidR="006E00DE" w:rsidRPr="0008775B">
        <w:rPr>
          <w:rFonts w:eastAsia="Times New Roman" w:cs="Arial"/>
          <w:bCs/>
          <w:color w:val="000000"/>
          <w:szCs w:val="24"/>
        </w:rPr>
        <w:tab/>
      </w:r>
      <w:r w:rsidR="0008775B" w:rsidRPr="00F12DBF">
        <w:rPr>
          <w:rFonts w:eastAsia="Times New Roman" w:cs="Arial"/>
          <w:bCs/>
          <w:color w:val="000000"/>
          <w:szCs w:val="24"/>
          <w:u w:val="single"/>
        </w:rPr>
        <w:tab/>
      </w:r>
    </w:p>
    <w:p w14:paraId="5729963B" w14:textId="77777777" w:rsidR="00F22F8B" w:rsidRPr="0008775B" w:rsidRDefault="005121EC" w:rsidP="0008775B">
      <w:pPr>
        <w:tabs>
          <w:tab w:val="left" w:pos="1440"/>
          <w:tab w:val="right" w:leader="underscore" w:pos="4320"/>
          <w:tab w:val="left" w:pos="5040"/>
          <w:tab w:val="left" w:pos="6480"/>
          <w:tab w:val="right" w:leader="underscore" w:pos="9360"/>
        </w:tabs>
        <w:autoSpaceDE w:val="0"/>
        <w:autoSpaceDN w:val="0"/>
        <w:adjustRightInd w:val="0"/>
        <w:spacing w:before="240"/>
        <w:rPr>
          <w:rFonts w:eastAsia="Times New Roman" w:cs="Arial"/>
          <w:bCs/>
          <w:color w:val="000000"/>
          <w:szCs w:val="24"/>
        </w:rPr>
      </w:pPr>
      <w:r w:rsidRPr="0008775B">
        <w:rPr>
          <w:rFonts w:eastAsia="Times New Roman" w:cs="Arial"/>
          <w:bCs/>
          <w:color w:val="000000"/>
          <w:szCs w:val="24"/>
        </w:rPr>
        <w:t>Club:</w:t>
      </w:r>
      <w:r w:rsidR="00F22F8B" w:rsidRPr="0008775B">
        <w:rPr>
          <w:rFonts w:eastAsia="Times New Roman" w:cs="Arial"/>
          <w:bCs/>
          <w:color w:val="000000"/>
          <w:szCs w:val="24"/>
        </w:rPr>
        <w:tab/>
      </w:r>
      <w:r w:rsidR="006E00DE" w:rsidRPr="00F12DBF">
        <w:rPr>
          <w:rFonts w:eastAsia="Times New Roman" w:cs="Arial"/>
          <w:bCs/>
          <w:color w:val="000000"/>
          <w:szCs w:val="24"/>
          <w:u w:val="single"/>
        </w:rPr>
        <w:tab/>
      </w:r>
      <w:r w:rsidR="006E00DE" w:rsidRPr="0008775B">
        <w:rPr>
          <w:rFonts w:eastAsia="Times New Roman" w:cs="Arial"/>
          <w:bCs/>
          <w:color w:val="000000"/>
          <w:szCs w:val="24"/>
        </w:rPr>
        <w:tab/>
      </w:r>
      <w:r w:rsidRPr="0008775B">
        <w:rPr>
          <w:rFonts w:eastAsia="Times New Roman" w:cs="Arial"/>
          <w:bCs/>
          <w:color w:val="000000"/>
          <w:szCs w:val="24"/>
        </w:rPr>
        <w:t>Club:</w:t>
      </w:r>
      <w:r w:rsidR="006E00DE" w:rsidRPr="0008775B">
        <w:rPr>
          <w:rFonts w:eastAsia="Times New Roman" w:cs="Arial"/>
          <w:bCs/>
          <w:color w:val="000000"/>
          <w:szCs w:val="24"/>
        </w:rPr>
        <w:tab/>
      </w:r>
      <w:r w:rsidR="0008775B" w:rsidRPr="00F12DBF">
        <w:rPr>
          <w:rFonts w:eastAsia="Times New Roman" w:cs="Arial"/>
          <w:bCs/>
          <w:color w:val="000000"/>
          <w:szCs w:val="24"/>
          <w:u w:val="single"/>
        </w:rPr>
        <w:tab/>
      </w:r>
    </w:p>
    <w:p w14:paraId="71753B2F" w14:textId="77777777" w:rsidR="00F22F8B" w:rsidRPr="0008775B" w:rsidRDefault="00F22F8B" w:rsidP="0008775B">
      <w:pPr>
        <w:tabs>
          <w:tab w:val="left" w:pos="1440"/>
          <w:tab w:val="right" w:leader="underscore" w:pos="4320"/>
          <w:tab w:val="left" w:pos="5040"/>
          <w:tab w:val="left" w:pos="6480"/>
          <w:tab w:val="right" w:leader="underscore" w:pos="9360"/>
        </w:tabs>
        <w:autoSpaceDE w:val="0"/>
        <w:autoSpaceDN w:val="0"/>
        <w:adjustRightInd w:val="0"/>
        <w:spacing w:before="240"/>
        <w:rPr>
          <w:rFonts w:eastAsia="Times New Roman" w:cs="Arial"/>
          <w:bCs/>
          <w:color w:val="000000"/>
          <w:szCs w:val="24"/>
        </w:rPr>
      </w:pPr>
      <w:r w:rsidRPr="0008775B">
        <w:rPr>
          <w:rFonts w:eastAsia="Times New Roman" w:cs="Arial"/>
          <w:bCs/>
          <w:color w:val="000000"/>
          <w:szCs w:val="24"/>
        </w:rPr>
        <w:t>e-mail:</w:t>
      </w:r>
      <w:r w:rsidRPr="0008775B">
        <w:rPr>
          <w:rFonts w:eastAsia="Times New Roman" w:cs="Arial"/>
          <w:bCs/>
          <w:color w:val="000000"/>
          <w:szCs w:val="24"/>
        </w:rPr>
        <w:tab/>
      </w:r>
      <w:r w:rsidR="006E00DE" w:rsidRPr="00F12DBF">
        <w:rPr>
          <w:rFonts w:eastAsia="Times New Roman" w:cs="Arial"/>
          <w:bCs/>
          <w:color w:val="000000"/>
          <w:szCs w:val="24"/>
          <w:u w:val="single"/>
        </w:rPr>
        <w:tab/>
      </w:r>
      <w:r w:rsidRPr="0008775B">
        <w:rPr>
          <w:rFonts w:eastAsia="Times New Roman" w:cs="Arial"/>
          <w:bCs/>
          <w:color w:val="000000"/>
          <w:szCs w:val="24"/>
        </w:rPr>
        <w:tab/>
        <w:t>e-mail:</w:t>
      </w:r>
      <w:r w:rsidR="006E00DE" w:rsidRPr="0008775B">
        <w:rPr>
          <w:rFonts w:eastAsia="Times New Roman" w:cs="Arial"/>
          <w:bCs/>
          <w:color w:val="000000"/>
          <w:szCs w:val="24"/>
        </w:rPr>
        <w:tab/>
      </w:r>
      <w:r w:rsidR="0008775B" w:rsidRPr="00F12DBF">
        <w:rPr>
          <w:rFonts w:eastAsia="Times New Roman" w:cs="Arial"/>
          <w:bCs/>
          <w:color w:val="000000"/>
          <w:szCs w:val="24"/>
          <w:u w:val="single"/>
        </w:rPr>
        <w:tab/>
      </w:r>
    </w:p>
    <w:p w14:paraId="396C6D8A" w14:textId="77777777" w:rsidR="00C46330" w:rsidRPr="0008775B" w:rsidRDefault="00F22F8B" w:rsidP="0008775B">
      <w:pPr>
        <w:tabs>
          <w:tab w:val="left" w:pos="1440"/>
          <w:tab w:val="right" w:leader="underscore" w:pos="4320"/>
          <w:tab w:val="left" w:pos="5040"/>
          <w:tab w:val="left" w:pos="6480"/>
          <w:tab w:val="right" w:leader="underscore" w:pos="9360"/>
        </w:tabs>
        <w:autoSpaceDE w:val="0"/>
        <w:autoSpaceDN w:val="0"/>
        <w:adjustRightInd w:val="0"/>
        <w:spacing w:before="240"/>
        <w:rPr>
          <w:rFonts w:eastAsia="Times New Roman" w:cs="Arial"/>
          <w:bCs/>
          <w:color w:val="000000"/>
          <w:szCs w:val="24"/>
        </w:rPr>
      </w:pPr>
      <w:r w:rsidRPr="0008775B">
        <w:rPr>
          <w:rFonts w:eastAsia="Times New Roman" w:cs="Arial"/>
          <w:bCs/>
          <w:color w:val="000000"/>
          <w:szCs w:val="24"/>
        </w:rPr>
        <w:t>Signature:</w:t>
      </w:r>
      <w:r w:rsidR="006E00DE" w:rsidRPr="0008775B">
        <w:rPr>
          <w:rFonts w:eastAsia="Times New Roman" w:cs="Arial"/>
          <w:bCs/>
          <w:color w:val="000000"/>
          <w:szCs w:val="24"/>
        </w:rPr>
        <w:tab/>
      </w:r>
      <w:r w:rsidR="006E00DE" w:rsidRPr="00F12DBF">
        <w:rPr>
          <w:rFonts w:eastAsia="Times New Roman" w:cs="Arial"/>
          <w:bCs/>
          <w:color w:val="000000"/>
          <w:szCs w:val="24"/>
          <w:u w:val="single"/>
        </w:rPr>
        <w:tab/>
      </w:r>
      <w:r w:rsidR="006E00DE" w:rsidRPr="0008775B">
        <w:rPr>
          <w:rFonts w:eastAsia="Times New Roman" w:cs="Arial"/>
          <w:bCs/>
          <w:color w:val="000000"/>
          <w:szCs w:val="24"/>
        </w:rPr>
        <w:tab/>
      </w:r>
      <w:r w:rsidRPr="0008775B">
        <w:rPr>
          <w:rFonts w:eastAsia="Times New Roman" w:cs="Arial"/>
          <w:bCs/>
          <w:color w:val="000000"/>
          <w:szCs w:val="24"/>
        </w:rPr>
        <w:t>Signature:</w:t>
      </w:r>
      <w:r w:rsidR="006E00DE" w:rsidRPr="0008775B">
        <w:rPr>
          <w:rFonts w:eastAsia="Times New Roman" w:cs="Arial"/>
          <w:bCs/>
          <w:color w:val="000000"/>
          <w:szCs w:val="24"/>
        </w:rPr>
        <w:tab/>
      </w:r>
      <w:r w:rsidR="0008775B" w:rsidRPr="00F12DBF">
        <w:rPr>
          <w:rFonts w:eastAsia="Times New Roman" w:cs="Arial"/>
          <w:bCs/>
          <w:color w:val="000000"/>
          <w:szCs w:val="24"/>
          <w:u w:val="single"/>
        </w:rPr>
        <w:tab/>
      </w:r>
    </w:p>
    <w:p w14:paraId="0FB31D87" w14:textId="77777777" w:rsidR="00C46330" w:rsidRPr="0008775B" w:rsidRDefault="00F22F8B" w:rsidP="0008775B">
      <w:pPr>
        <w:tabs>
          <w:tab w:val="left" w:pos="1440"/>
          <w:tab w:val="right" w:leader="underscore" w:pos="4320"/>
          <w:tab w:val="left" w:pos="5040"/>
          <w:tab w:val="left" w:pos="6480"/>
          <w:tab w:val="right" w:leader="underscore" w:pos="9360"/>
        </w:tabs>
        <w:autoSpaceDE w:val="0"/>
        <w:autoSpaceDN w:val="0"/>
        <w:adjustRightInd w:val="0"/>
        <w:spacing w:before="240"/>
        <w:rPr>
          <w:rFonts w:eastAsia="Times New Roman" w:cs="Arial"/>
          <w:bCs/>
          <w:color w:val="000000"/>
          <w:szCs w:val="24"/>
        </w:rPr>
      </w:pPr>
      <w:r w:rsidRPr="0008775B">
        <w:rPr>
          <w:rFonts w:eastAsia="Times New Roman" w:cs="Arial"/>
          <w:bCs/>
          <w:color w:val="000000"/>
          <w:szCs w:val="24"/>
        </w:rPr>
        <w:t xml:space="preserve">Date: </w:t>
      </w:r>
      <w:r w:rsidRPr="0008775B">
        <w:rPr>
          <w:rFonts w:eastAsia="Times New Roman" w:cs="Arial"/>
          <w:bCs/>
          <w:color w:val="000000"/>
          <w:szCs w:val="24"/>
        </w:rPr>
        <w:tab/>
      </w:r>
      <w:r w:rsidR="006E00DE" w:rsidRPr="00F12DBF">
        <w:rPr>
          <w:rFonts w:eastAsia="Times New Roman" w:cs="Arial"/>
          <w:bCs/>
          <w:color w:val="000000"/>
          <w:szCs w:val="24"/>
          <w:u w:val="single"/>
        </w:rPr>
        <w:tab/>
      </w:r>
      <w:r w:rsidRPr="0008775B">
        <w:rPr>
          <w:rFonts w:eastAsia="Times New Roman" w:cs="Arial"/>
          <w:bCs/>
          <w:color w:val="000000"/>
          <w:szCs w:val="24"/>
        </w:rPr>
        <w:tab/>
        <w:t>Date:</w:t>
      </w:r>
      <w:r w:rsidR="006E00DE" w:rsidRPr="0008775B">
        <w:rPr>
          <w:rFonts w:eastAsia="Times New Roman" w:cs="Arial"/>
          <w:bCs/>
          <w:color w:val="000000"/>
          <w:szCs w:val="24"/>
        </w:rPr>
        <w:tab/>
      </w:r>
      <w:r w:rsidR="0008775B" w:rsidRPr="00F12DBF">
        <w:rPr>
          <w:rFonts w:eastAsia="Times New Roman" w:cs="Arial"/>
          <w:bCs/>
          <w:color w:val="000000"/>
          <w:szCs w:val="24"/>
          <w:u w:val="single"/>
        </w:rPr>
        <w:tab/>
      </w:r>
    </w:p>
    <w:p w14:paraId="65808813" w14:textId="77777777" w:rsidR="00F22F8B" w:rsidRPr="0008775B" w:rsidRDefault="00F22F8B" w:rsidP="00F12DBF">
      <w:pPr>
        <w:tabs>
          <w:tab w:val="left" w:pos="5040"/>
        </w:tabs>
        <w:autoSpaceDE w:val="0"/>
        <w:autoSpaceDN w:val="0"/>
        <w:adjustRightInd w:val="0"/>
        <w:spacing w:before="480"/>
        <w:rPr>
          <w:rFonts w:asciiTheme="majorHAnsi" w:eastAsiaTheme="majorEastAsia" w:hAnsiTheme="majorHAnsi" w:cstheme="majorBidi"/>
          <w:color w:val="17458F"/>
          <w:sz w:val="28"/>
          <w:szCs w:val="28"/>
        </w:rPr>
      </w:pPr>
      <w:r w:rsidRPr="0008775B">
        <w:rPr>
          <w:rFonts w:asciiTheme="majorHAnsi" w:eastAsiaTheme="majorEastAsia" w:hAnsiTheme="majorHAnsi" w:cstheme="majorBidi"/>
          <w:color w:val="17458F"/>
          <w:sz w:val="28"/>
          <w:szCs w:val="28"/>
        </w:rPr>
        <w:t>RETURN THIS PAGE TO THE DISTRICT 5020 ROTARY FOUNDATION CHAIR:</w:t>
      </w:r>
    </w:p>
    <w:p w14:paraId="0EF13E69" w14:textId="77777777" w:rsidR="00C46330" w:rsidRDefault="00A642E3" w:rsidP="00F12DBF">
      <w:pPr>
        <w:jc w:val="left"/>
        <w:rPr>
          <w:rFonts w:cs="Arial"/>
        </w:rPr>
      </w:pPr>
      <w:r>
        <w:rPr>
          <w:rFonts w:cs="Arial"/>
        </w:rPr>
        <w:t>Howard Svigals</w:t>
      </w:r>
    </w:p>
    <w:p w14:paraId="57F3FF23" w14:textId="77777777" w:rsidR="00A642E3" w:rsidRDefault="000F6099" w:rsidP="00F12DBF">
      <w:pPr>
        <w:jc w:val="left"/>
        <w:rPr>
          <w:rFonts w:cs="Arial"/>
        </w:rPr>
      </w:pPr>
      <w:hyperlink r:id="rId8" w:history="1">
        <w:r w:rsidR="00A642E3" w:rsidRPr="00820F90">
          <w:rPr>
            <w:rStyle w:val="Hyperlink"/>
            <w:rFonts w:cs="Arial"/>
          </w:rPr>
          <w:t>hsvigals@gmail.com</w:t>
        </w:r>
      </w:hyperlink>
    </w:p>
    <w:p w14:paraId="4B7DA65E" w14:textId="7AD4D9EE" w:rsidR="00F22F8B" w:rsidRDefault="00BA77E6">
      <w:r>
        <w:rPr>
          <w:rFonts w:cs="Arial"/>
        </w:rPr>
        <w:t xml:space="preserve"> </w:t>
      </w:r>
    </w:p>
    <w:sectPr w:rsidR="00F22F8B" w:rsidSect="00132BDA">
      <w:headerReference w:type="even" r:id="rId9"/>
      <w:headerReference w:type="default" r:id="rId10"/>
      <w:footerReference w:type="even" r:id="rId11"/>
      <w:footerReference w:type="default" r:id="rId12"/>
      <w:headerReference w:type="first" r:id="rId13"/>
      <w:footerReference w:type="first" r:id="rId14"/>
      <w:pgSz w:w="12240" w:h="15840" w:code="1"/>
      <w:pgMar w:top="720" w:right="1080" w:bottom="720"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32D415" w14:textId="77777777" w:rsidR="000F6099" w:rsidRDefault="000F6099">
      <w:r>
        <w:separator/>
      </w:r>
    </w:p>
  </w:endnote>
  <w:endnote w:type="continuationSeparator" w:id="0">
    <w:p w14:paraId="58E3B9D8" w14:textId="77777777" w:rsidR="000F6099" w:rsidRDefault="000F6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BECC4" w14:textId="77777777" w:rsidR="00DC7F49" w:rsidRDefault="00DC7F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5FA27" w14:textId="2F80EE5F" w:rsidR="00C46330" w:rsidRDefault="00BC0BA3" w:rsidP="000933C8">
    <w:pPr>
      <w:pStyle w:val="Footer"/>
      <w:spacing w:before="120" w:after="0"/>
      <w:jc w:val="center"/>
      <w:rPr>
        <w:b/>
      </w:rPr>
    </w:pPr>
    <w:r w:rsidRPr="008942D2">
      <w:rPr>
        <w:b/>
      </w:rPr>
      <w:t>District 5020 Club MOU RY</w:t>
    </w:r>
    <w:r w:rsidR="00744291">
      <w:rPr>
        <w:b/>
      </w:rPr>
      <w:t xml:space="preserve"> </w:t>
    </w:r>
    <w:r w:rsidR="00DC7F49">
      <w:rPr>
        <w:b/>
      </w:rPr>
      <w:t>21-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AE45C" w14:textId="0CC69CEE" w:rsidR="005D7931" w:rsidRDefault="005D7931" w:rsidP="005D7931">
    <w:pPr>
      <w:pStyle w:val="Footer"/>
      <w:spacing w:before="120" w:after="0"/>
      <w:jc w:val="center"/>
      <w:rPr>
        <w:b/>
      </w:rPr>
    </w:pPr>
    <w:r w:rsidRPr="008942D2">
      <w:rPr>
        <w:b/>
      </w:rPr>
      <w:t xml:space="preserve">District 5020 Club MOU </w:t>
    </w:r>
    <w:r w:rsidR="00744291">
      <w:rPr>
        <w:b/>
      </w:rPr>
      <w:t xml:space="preserve">RY </w:t>
    </w:r>
    <w:r w:rsidR="00DC7F49">
      <w:rPr>
        <w:b/>
      </w:rPr>
      <w:t>21-22</w:t>
    </w:r>
  </w:p>
  <w:p w14:paraId="012761FC" w14:textId="77777777" w:rsidR="00132BDA" w:rsidRPr="005D7931" w:rsidRDefault="00132BDA" w:rsidP="005D7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F4DAF3" w14:textId="77777777" w:rsidR="000F6099" w:rsidRDefault="000F6099">
      <w:r>
        <w:separator/>
      </w:r>
    </w:p>
  </w:footnote>
  <w:footnote w:type="continuationSeparator" w:id="0">
    <w:p w14:paraId="0506DCAC" w14:textId="77777777" w:rsidR="000F6099" w:rsidRDefault="000F60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F4AAD" w14:textId="77777777" w:rsidR="00DC7F49" w:rsidRDefault="00DC7F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6C856" w14:textId="77777777" w:rsidR="00132BDA" w:rsidRPr="00132BDA" w:rsidRDefault="008B6716" w:rsidP="008B6716">
    <w:pPr>
      <w:pStyle w:val="Heading1"/>
      <w:keepNext w:val="0"/>
      <w:keepLines w:val="0"/>
      <w:widowControl w:val="0"/>
      <w:tabs>
        <w:tab w:val="right" w:pos="10080"/>
      </w:tabs>
      <w:spacing w:before="100" w:beforeAutospacing="1"/>
      <w:rPr>
        <w:sz w:val="28"/>
        <w:szCs w:val="28"/>
      </w:rPr>
    </w:pPr>
    <w:r>
      <w:rPr>
        <w:noProof/>
        <w:sz w:val="28"/>
        <w:szCs w:val="28"/>
      </w:rPr>
      <w:drawing>
        <wp:anchor distT="0" distB="0" distL="114300" distR="114300" simplePos="0" relativeHeight="251658240" behindDoc="0" locked="0" layoutInCell="1" allowOverlap="1" wp14:anchorId="78AEF9C9" wp14:editId="6BB180D0">
          <wp:simplePos x="0" y="0"/>
          <wp:positionH relativeFrom="column">
            <wp:posOffset>5429250</wp:posOffset>
          </wp:positionH>
          <wp:positionV relativeFrom="paragraph">
            <wp:posOffset>1905</wp:posOffset>
          </wp:positionV>
          <wp:extent cx="950595" cy="365760"/>
          <wp:effectExtent l="0" t="0" r="1905" b="0"/>
          <wp:wrapSquare wrapText="lef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tary Logo Master Brand District 5020.jpg"/>
                  <pic:cNvPicPr/>
                </pic:nvPicPr>
                <pic:blipFill>
                  <a:blip r:embed="rId1">
                    <a:extLst>
                      <a:ext uri="{28A0092B-C50C-407E-A947-70E740481C1C}">
                        <a14:useLocalDpi xmlns:a14="http://schemas.microsoft.com/office/drawing/2010/main" val="0"/>
                      </a:ext>
                    </a:extLst>
                  </a:blip>
                  <a:stretch>
                    <a:fillRect/>
                  </a:stretch>
                </pic:blipFill>
                <pic:spPr>
                  <a:xfrm>
                    <a:off x="0" y="0"/>
                    <a:ext cx="950595" cy="365760"/>
                  </a:xfrm>
                  <a:prstGeom prst="rect">
                    <a:avLst/>
                  </a:prstGeom>
                </pic:spPr>
              </pic:pic>
            </a:graphicData>
          </a:graphic>
          <wp14:sizeRelH relativeFrom="margin">
            <wp14:pctWidth>0</wp14:pctWidth>
          </wp14:sizeRelH>
          <wp14:sizeRelV relativeFrom="margin">
            <wp14:pctHeight>0</wp14:pctHeight>
          </wp14:sizeRelV>
        </wp:anchor>
      </w:drawing>
    </w:r>
    <w:r w:rsidR="00132BDA" w:rsidRPr="00132BDA">
      <w:rPr>
        <w:sz w:val="28"/>
        <w:szCs w:val="28"/>
      </w:rPr>
      <w:t>Club Memorandum of Understanding</w:t>
    </w:r>
    <w:r w:rsidR="00132BDA" w:rsidRPr="00132BDA">
      <w:rPr>
        <w:sz w:val="28"/>
        <w:szCs w:val="28"/>
      </w:rPr>
      <w:br/>
      <w:t>For Foundation Funded Gra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36108" w14:textId="77777777" w:rsidR="000933C8" w:rsidRDefault="000933C8" w:rsidP="00B55F4B">
    <w:pPr>
      <w:pStyle w:val="Header"/>
      <w:tabs>
        <w:tab w:val="clear" w:pos="9360"/>
        <w:tab w:val="right" w:pos="10080"/>
      </w:tabs>
    </w:pPr>
    <w:r>
      <w:tab/>
    </w:r>
    <w:r>
      <w:tab/>
    </w:r>
    <w:r w:rsidR="00B55F4B">
      <w:rPr>
        <w:noProof/>
      </w:rPr>
      <w:drawing>
        <wp:inline distT="0" distB="0" distL="0" distR="0" wp14:anchorId="13A7A1E1" wp14:editId="20F9E106">
          <wp:extent cx="1207008" cy="4663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tary Logo Master Brand District 5020.jpg"/>
                  <pic:cNvPicPr/>
                </pic:nvPicPr>
                <pic:blipFill>
                  <a:blip r:embed="rId1">
                    <a:extLst>
                      <a:ext uri="{28A0092B-C50C-407E-A947-70E740481C1C}">
                        <a14:useLocalDpi xmlns:a14="http://schemas.microsoft.com/office/drawing/2010/main" val="0"/>
                      </a:ext>
                    </a:extLst>
                  </a:blip>
                  <a:stretch>
                    <a:fillRect/>
                  </a:stretch>
                </pic:blipFill>
                <pic:spPr>
                  <a:xfrm>
                    <a:off x="0" y="0"/>
                    <a:ext cx="1207008" cy="46634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3A6D3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A8A08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365814"/>
    <w:lvl w:ilvl="0">
      <w:start w:val="1"/>
      <w:numFmt w:val="lowerRoman"/>
      <w:pStyle w:val="ListNumber3"/>
      <w:lvlText w:val="%1."/>
      <w:lvlJc w:val="left"/>
      <w:pPr>
        <w:ind w:left="1080" w:hanging="360"/>
      </w:pPr>
      <w:rPr>
        <w:rFonts w:hint="default"/>
      </w:rPr>
    </w:lvl>
  </w:abstractNum>
  <w:abstractNum w:abstractNumId="3" w15:restartNumberingAfterBreak="0">
    <w:nsid w:val="FFFFFF7F"/>
    <w:multiLevelType w:val="singleLevel"/>
    <w:tmpl w:val="770811A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80AA8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6E95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ACA5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7E39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76101C"/>
    <w:lvl w:ilvl="0">
      <w:start w:val="1"/>
      <w:numFmt w:val="upperLetter"/>
      <w:pStyle w:val="ListNumber"/>
      <w:lvlText w:val="%1."/>
      <w:lvlJc w:val="left"/>
      <w:pPr>
        <w:ind w:left="360" w:hanging="360"/>
      </w:pPr>
      <w:rPr>
        <w:rFonts w:hint="default"/>
      </w:rPr>
    </w:lvl>
  </w:abstractNum>
  <w:abstractNum w:abstractNumId="9" w15:restartNumberingAfterBreak="0">
    <w:nsid w:val="FFFFFF89"/>
    <w:multiLevelType w:val="singleLevel"/>
    <w:tmpl w:val="769497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6C4621"/>
    <w:multiLevelType w:val="hybridMultilevel"/>
    <w:tmpl w:val="70086E50"/>
    <w:lvl w:ilvl="0" w:tplc="FFFC2DB4">
      <w:start w:val="1"/>
      <w:numFmt w:val="decimal"/>
      <w:lvlText w:val="%1."/>
      <w:lvlJc w:val="left"/>
      <w:pPr>
        <w:tabs>
          <w:tab w:val="num" w:pos="360"/>
        </w:tabs>
        <w:ind w:left="360" w:hanging="360"/>
      </w:pPr>
      <w:rPr>
        <w:rFonts w:hint="default"/>
        <w:color w:val="auto"/>
      </w:rPr>
    </w:lvl>
    <w:lvl w:ilvl="1" w:tplc="9C944B2A">
      <w:start w:val="1"/>
      <w:numFmt w:val="lowerLetter"/>
      <w:lvlText w:val="%2."/>
      <w:lvlJc w:val="left"/>
      <w:pPr>
        <w:tabs>
          <w:tab w:val="num" w:pos="1080"/>
        </w:tabs>
        <w:ind w:left="1080" w:hanging="360"/>
      </w:pPr>
      <w:rPr>
        <w:color w:val="auto"/>
      </w:rPr>
    </w:lvl>
    <w:lvl w:ilvl="2" w:tplc="0CA45392">
      <w:start w:val="1"/>
      <w:numFmt w:val="lowerRoman"/>
      <w:lvlText w:val="%3."/>
      <w:lvlJc w:val="right"/>
      <w:pPr>
        <w:tabs>
          <w:tab w:val="num" w:pos="2430"/>
        </w:tabs>
        <w:ind w:left="2430" w:hanging="180"/>
      </w:pPr>
      <w:rPr>
        <w:b w:val="0"/>
      </w:rPr>
    </w:lvl>
    <w:lvl w:ilvl="3" w:tplc="1009000F">
      <w:start w:val="1"/>
      <w:numFmt w:val="decimal"/>
      <w:lvlText w:val="%4."/>
      <w:lvlJc w:val="left"/>
      <w:pPr>
        <w:tabs>
          <w:tab w:val="num" w:pos="2520"/>
        </w:tabs>
        <w:ind w:left="2520" w:hanging="360"/>
      </w:pPr>
    </w:lvl>
    <w:lvl w:ilvl="4" w:tplc="86BEC5D4">
      <w:start w:val="1"/>
      <w:numFmt w:val="lowerLetter"/>
      <w:lvlText w:val="%5)"/>
      <w:lvlJc w:val="left"/>
      <w:pPr>
        <w:ind w:left="3240" w:hanging="360"/>
      </w:pPr>
      <w:rPr>
        <w:rFonts w:hint="default"/>
      </w:r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11" w15:restartNumberingAfterBreak="0">
    <w:nsid w:val="084312EE"/>
    <w:multiLevelType w:val="hybridMultilevel"/>
    <w:tmpl w:val="5A1448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8D2606"/>
    <w:multiLevelType w:val="hybridMultilevel"/>
    <w:tmpl w:val="A22299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963774"/>
    <w:multiLevelType w:val="hybridMultilevel"/>
    <w:tmpl w:val="8A626CE8"/>
    <w:lvl w:ilvl="0" w:tplc="4726EC22">
      <w:start w:val="6"/>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8216C79"/>
    <w:multiLevelType w:val="hybridMultilevel"/>
    <w:tmpl w:val="62E0C1E8"/>
    <w:lvl w:ilvl="0" w:tplc="C27CC4D2">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F066208"/>
    <w:multiLevelType w:val="hybridMultilevel"/>
    <w:tmpl w:val="7278D6BC"/>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7482A7B"/>
    <w:multiLevelType w:val="hybridMultilevel"/>
    <w:tmpl w:val="B524BE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DD57A4C"/>
    <w:multiLevelType w:val="hybridMultilevel"/>
    <w:tmpl w:val="FFBC6848"/>
    <w:lvl w:ilvl="0" w:tplc="317CD182">
      <w:start w:val="5"/>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D37CE2"/>
    <w:multiLevelType w:val="hybridMultilevel"/>
    <w:tmpl w:val="27E029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7378D9"/>
    <w:multiLevelType w:val="hybridMultilevel"/>
    <w:tmpl w:val="C5B40152"/>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36924457"/>
    <w:multiLevelType w:val="hybridMultilevel"/>
    <w:tmpl w:val="8C54D8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EB2AE9"/>
    <w:multiLevelType w:val="hybridMultilevel"/>
    <w:tmpl w:val="EE1E8F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DF7E4C"/>
    <w:multiLevelType w:val="hybridMultilevel"/>
    <w:tmpl w:val="F3882B1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2FE4800"/>
    <w:multiLevelType w:val="hybridMultilevel"/>
    <w:tmpl w:val="BADAC132"/>
    <w:lvl w:ilvl="0" w:tplc="61489654">
      <w:start w:val="8"/>
      <w:numFmt w:val="upperLetter"/>
      <w:lvlText w:val="%1."/>
      <w:lvlJc w:val="left"/>
      <w:pPr>
        <w:ind w:left="63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70446"/>
    <w:multiLevelType w:val="hybridMultilevel"/>
    <w:tmpl w:val="FC980094"/>
    <w:lvl w:ilvl="0" w:tplc="92DA4BF2">
      <w:start w:val="8"/>
      <w:numFmt w:val="lowerLetter"/>
      <w:lvlText w:val="%1&gt;"/>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D3042B"/>
    <w:multiLevelType w:val="hybridMultilevel"/>
    <w:tmpl w:val="13D2B432"/>
    <w:lvl w:ilvl="0" w:tplc="C2D2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B3D2CFA"/>
    <w:multiLevelType w:val="hybridMultilevel"/>
    <w:tmpl w:val="CB74BFDA"/>
    <w:lvl w:ilvl="0" w:tplc="0ADE6B9C">
      <w:start w:val="8"/>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10"/>
  </w:num>
  <w:num w:numId="3">
    <w:abstractNumId w:val="25"/>
  </w:num>
  <w:num w:numId="4">
    <w:abstractNumId w:val="17"/>
  </w:num>
  <w:num w:numId="5">
    <w:abstractNumId w:val="13"/>
  </w:num>
  <w:num w:numId="6">
    <w:abstractNumId w:val="26"/>
  </w:num>
  <w:num w:numId="7">
    <w:abstractNumId w:val="24"/>
  </w:num>
  <w:num w:numId="8">
    <w:abstractNumId w:val="23"/>
  </w:num>
  <w:num w:numId="9">
    <w:abstractNumId w:val="14"/>
  </w:num>
  <w:num w:numId="10">
    <w:abstractNumId w:val="18"/>
  </w:num>
  <w:num w:numId="11">
    <w:abstractNumId w:val="11"/>
  </w:num>
  <w:num w:numId="12">
    <w:abstractNumId w:val="20"/>
  </w:num>
  <w:num w:numId="13">
    <w:abstractNumId w:val="12"/>
  </w:num>
  <w:num w:numId="14">
    <w:abstractNumId w:val="21"/>
  </w:num>
  <w:num w:numId="15">
    <w:abstractNumId w:val="16"/>
  </w:num>
  <w:num w:numId="16">
    <w:abstractNumId w:val="22"/>
  </w:num>
  <w:num w:numId="17">
    <w:abstractNumId w:val="19"/>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8"/>
    <w:lvlOverride w:ilvl="0">
      <w:startOverride w:val="1"/>
    </w:lvlOverride>
  </w:num>
  <w:num w:numId="29">
    <w:abstractNumId w:val="8"/>
    <w:lvlOverride w:ilvl="0">
      <w:startOverride w:val="1"/>
    </w:lvlOverride>
  </w:num>
  <w:num w:numId="30">
    <w:abstractNumId w:val="8"/>
    <w:lvlOverride w:ilvl="0">
      <w:startOverride w:val="1"/>
    </w:lvlOverride>
  </w:num>
  <w:num w:numId="31">
    <w:abstractNumId w:val="8"/>
    <w:lvlOverride w:ilvl="0">
      <w:startOverride w:val="1"/>
    </w:lvlOverride>
  </w:num>
  <w:num w:numId="32">
    <w:abstractNumId w:val="8"/>
  </w:num>
  <w:num w:numId="33">
    <w:abstractNumId w:val="8"/>
    <w:lvlOverride w:ilvl="0">
      <w:startOverride w:val="1"/>
    </w:lvlOverride>
  </w:num>
  <w:num w:numId="34">
    <w:abstractNumId w:val="8"/>
    <w:lvlOverride w:ilvl="0">
      <w:startOverride w:val="1"/>
    </w:lvlOverride>
  </w:num>
  <w:num w:numId="35">
    <w:abstractNumId w:val="3"/>
    <w:lvlOverride w:ilvl="0">
      <w:startOverride w:val="1"/>
    </w:lvlOverride>
  </w:num>
  <w:num w:numId="36">
    <w:abstractNumId w:val="8"/>
    <w:lvlOverride w:ilvl="0">
      <w:startOverride w:val="1"/>
    </w:lvlOverride>
  </w:num>
  <w:num w:numId="37">
    <w:abstractNumId w:val="3"/>
    <w:lvlOverride w:ilvl="0">
      <w:startOverride w:val="1"/>
    </w:lvlOverride>
  </w:num>
  <w:num w:numId="38">
    <w:abstractNumId w:val="3"/>
    <w:lvlOverride w:ilvl="0">
      <w:startOverride w:val="1"/>
    </w:lvlOverride>
  </w:num>
  <w:num w:numId="39">
    <w:abstractNumId w:val="8"/>
    <w:lvlOverride w:ilvl="0">
      <w:startOverride w:val="10"/>
    </w:lvlOverride>
  </w:num>
  <w:num w:numId="40">
    <w:abstractNumId w:val="3"/>
    <w:lvlOverride w:ilvl="0">
      <w:startOverride w:val="1"/>
    </w:lvlOverride>
  </w:num>
  <w:num w:numId="41">
    <w:abstractNumId w:val="2"/>
    <w:lvlOverride w:ilvl="0">
      <w:startOverride w:val="1"/>
    </w:lvlOverride>
  </w:num>
  <w:num w:numId="42">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axMDawNDQyMDdS0lEKTi0uzszPAykwqgUAzh1XkCwAAAA="/>
    <w:docVar w:name="dgnword-docGUID" w:val="{C7A87D58-A0F7-4359-A3B7-5E64B57B478F}"/>
    <w:docVar w:name="dgnword-eventsink" w:val="560843464"/>
  </w:docVars>
  <w:rsids>
    <w:rsidRoot w:val="00F22F8B"/>
    <w:rsid w:val="000474D4"/>
    <w:rsid w:val="0005259B"/>
    <w:rsid w:val="0005330C"/>
    <w:rsid w:val="00055B55"/>
    <w:rsid w:val="000625EA"/>
    <w:rsid w:val="0008775B"/>
    <w:rsid w:val="000933C8"/>
    <w:rsid w:val="000B63BA"/>
    <w:rsid w:val="000C369D"/>
    <w:rsid w:val="000D414E"/>
    <w:rsid w:val="000F6099"/>
    <w:rsid w:val="001141D3"/>
    <w:rsid w:val="0011760E"/>
    <w:rsid w:val="00120E86"/>
    <w:rsid w:val="00132BDA"/>
    <w:rsid w:val="00144E81"/>
    <w:rsid w:val="0016649D"/>
    <w:rsid w:val="00192316"/>
    <w:rsid w:val="001C0E45"/>
    <w:rsid w:val="001C418A"/>
    <w:rsid w:val="001E2A50"/>
    <w:rsid w:val="001F7A70"/>
    <w:rsid w:val="00205F28"/>
    <w:rsid w:val="00235B30"/>
    <w:rsid w:val="00257CA9"/>
    <w:rsid w:val="002B069F"/>
    <w:rsid w:val="002C00E8"/>
    <w:rsid w:val="00301077"/>
    <w:rsid w:val="00305ADE"/>
    <w:rsid w:val="00315547"/>
    <w:rsid w:val="003A5E3C"/>
    <w:rsid w:val="003B15B8"/>
    <w:rsid w:val="003C2EB0"/>
    <w:rsid w:val="003C5A49"/>
    <w:rsid w:val="003C5EEB"/>
    <w:rsid w:val="003E1065"/>
    <w:rsid w:val="00405D68"/>
    <w:rsid w:val="00450F9F"/>
    <w:rsid w:val="004650AC"/>
    <w:rsid w:val="00476114"/>
    <w:rsid w:val="004A7521"/>
    <w:rsid w:val="004B7781"/>
    <w:rsid w:val="004E2C4C"/>
    <w:rsid w:val="004E677E"/>
    <w:rsid w:val="004E6B97"/>
    <w:rsid w:val="005121EC"/>
    <w:rsid w:val="0053236F"/>
    <w:rsid w:val="00597A83"/>
    <w:rsid w:val="005B544D"/>
    <w:rsid w:val="005D7931"/>
    <w:rsid w:val="005F1A87"/>
    <w:rsid w:val="005F7C12"/>
    <w:rsid w:val="006168EE"/>
    <w:rsid w:val="00661725"/>
    <w:rsid w:val="00695001"/>
    <w:rsid w:val="006E00DE"/>
    <w:rsid w:val="00744291"/>
    <w:rsid w:val="00780F95"/>
    <w:rsid w:val="00786764"/>
    <w:rsid w:val="007903FD"/>
    <w:rsid w:val="00795A00"/>
    <w:rsid w:val="00867507"/>
    <w:rsid w:val="00872C3E"/>
    <w:rsid w:val="0087683C"/>
    <w:rsid w:val="008942D2"/>
    <w:rsid w:val="008B6716"/>
    <w:rsid w:val="008E118B"/>
    <w:rsid w:val="009B1B62"/>
    <w:rsid w:val="009B2E19"/>
    <w:rsid w:val="009D57AC"/>
    <w:rsid w:val="00A317CA"/>
    <w:rsid w:val="00A642E3"/>
    <w:rsid w:val="00A67972"/>
    <w:rsid w:val="00A868C3"/>
    <w:rsid w:val="00AB4CCB"/>
    <w:rsid w:val="00AC1AFC"/>
    <w:rsid w:val="00AD29CF"/>
    <w:rsid w:val="00AE76D8"/>
    <w:rsid w:val="00AF4A41"/>
    <w:rsid w:val="00B05DAE"/>
    <w:rsid w:val="00B10ED4"/>
    <w:rsid w:val="00B55F4B"/>
    <w:rsid w:val="00B853B2"/>
    <w:rsid w:val="00BA6C37"/>
    <w:rsid w:val="00BA77E6"/>
    <w:rsid w:val="00BC0BA3"/>
    <w:rsid w:val="00C2614F"/>
    <w:rsid w:val="00C41E41"/>
    <w:rsid w:val="00C46330"/>
    <w:rsid w:val="00CA654E"/>
    <w:rsid w:val="00CC5593"/>
    <w:rsid w:val="00CC6DCC"/>
    <w:rsid w:val="00D0020C"/>
    <w:rsid w:val="00D02546"/>
    <w:rsid w:val="00D372FA"/>
    <w:rsid w:val="00D442BA"/>
    <w:rsid w:val="00D50E91"/>
    <w:rsid w:val="00D72C1E"/>
    <w:rsid w:val="00D87BBE"/>
    <w:rsid w:val="00DB4874"/>
    <w:rsid w:val="00DC7F49"/>
    <w:rsid w:val="00DD088D"/>
    <w:rsid w:val="00DE676D"/>
    <w:rsid w:val="00DF11D5"/>
    <w:rsid w:val="00DF2E75"/>
    <w:rsid w:val="00E008E9"/>
    <w:rsid w:val="00E145A4"/>
    <w:rsid w:val="00E30817"/>
    <w:rsid w:val="00E51527"/>
    <w:rsid w:val="00E5670A"/>
    <w:rsid w:val="00E660C5"/>
    <w:rsid w:val="00E80B1C"/>
    <w:rsid w:val="00F0420E"/>
    <w:rsid w:val="00F12DBF"/>
    <w:rsid w:val="00F15773"/>
    <w:rsid w:val="00F15DC3"/>
    <w:rsid w:val="00F22F8B"/>
    <w:rsid w:val="00F73775"/>
    <w:rsid w:val="00F73B4A"/>
    <w:rsid w:val="00FA5137"/>
    <w:rsid w:val="00FB5971"/>
    <w:rsid w:val="00FD5673"/>
    <w:rsid w:val="00FD79FD"/>
    <w:rsid w:val="00FE11B9"/>
    <w:rsid w:val="1F2ABB7F"/>
    <w:rsid w:val="67965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1DC58E"/>
  <w15:chartTrackingRefBased/>
  <w15:docId w15:val="{EE7EDF11-C7EC-4859-A734-816F267FF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77E"/>
    <w:pPr>
      <w:spacing w:after="120"/>
      <w:jc w:val="both"/>
    </w:pPr>
    <w:rPr>
      <w:rFonts w:ascii="Arial" w:eastAsia="Calibri" w:hAnsi="Arial" w:cs="Times New Roman"/>
      <w:sz w:val="24"/>
    </w:rPr>
  </w:style>
  <w:style w:type="paragraph" w:styleId="Heading1">
    <w:name w:val="heading 1"/>
    <w:basedOn w:val="Normal"/>
    <w:next w:val="Normal"/>
    <w:link w:val="Heading1Char"/>
    <w:uiPriority w:val="9"/>
    <w:qFormat/>
    <w:rsid w:val="00132BDA"/>
    <w:pPr>
      <w:keepNext/>
      <w:keepLines/>
      <w:spacing w:before="120"/>
      <w:jc w:val="left"/>
      <w:outlineLvl w:val="0"/>
    </w:pPr>
    <w:rPr>
      <w:rFonts w:asciiTheme="majorHAnsi" w:eastAsiaTheme="majorEastAsia" w:hAnsiTheme="majorHAnsi" w:cstheme="majorBidi"/>
      <w:color w:val="17458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2F8B"/>
    <w:pPr>
      <w:ind w:left="720"/>
      <w:contextualSpacing/>
    </w:pPr>
  </w:style>
  <w:style w:type="paragraph" w:styleId="Footer">
    <w:name w:val="footer"/>
    <w:basedOn w:val="Normal"/>
    <w:link w:val="FooterChar"/>
    <w:uiPriority w:val="99"/>
    <w:unhideWhenUsed/>
    <w:rsid w:val="00F22F8B"/>
    <w:pPr>
      <w:tabs>
        <w:tab w:val="center" w:pos="4680"/>
        <w:tab w:val="right" w:pos="9360"/>
      </w:tabs>
    </w:pPr>
  </w:style>
  <w:style w:type="character" w:customStyle="1" w:styleId="FooterChar">
    <w:name w:val="Footer Char"/>
    <w:basedOn w:val="DefaultParagraphFont"/>
    <w:link w:val="Footer"/>
    <w:uiPriority w:val="99"/>
    <w:rsid w:val="00F22F8B"/>
    <w:rPr>
      <w:rFonts w:ascii="Calibri" w:eastAsia="Calibri" w:hAnsi="Calibri" w:cs="Times New Roman"/>
    </w:rPr>
  </w:style>
  <w:style w:type="paragraph" w:styleId="NoSpacing">
    <w:name w:val="No Spacing"/>
    <w:uiPriority w:val="1"/>
    <w:qFormat/>
    <w:rsid w:val="00F22F8B"/>
    <w:rPr>
      <w:rFonts w:ascii="Calibri" w:eastAsia="Calibri" w:hAnsi="Calibri" w:cs="Times New Roman"/>
    </w:rPr>
  </w:style>
  <w:style w:type="character" w:styleId="Hyperlink">
    <w:name w:val="Hyperlink"/>
    <w:basedOn w:val="DefaultParagraphFont"/>
    <w:uiPriority w:val="99"/>
    <w:unhideWhenUsed/>
    <w:rsid w:val="0087683C"/>
    <w:rPr>
      <w:color w:val="0563C1"/>
      <w:u w:val="single"/>
    </w:rPr>
  </w:style>
  <w:style w:type="paragraph" w:styleId="Header">
    <w:name w:val="header"/>
    <w:basedOn w:val="Normal"/>
    <w:link w:val="HeaderChar"/>
    <w:uiPriority w:val="99"/>
    <w:unhideWhenUsed/>
    <w:rsid w:val="00305ADE"/>
    <w:pPr>
      <w:tabs>
        <w:tab w:val="center" w:pos="4680"/>
        <w:tab w:val="right" w:pos="9360"/>
      </w:tabs>
    </w:pPr>
  </w:style>
  <w:style w:type="character" w:customStyle="1" w:styleId="HeaderChar">
    <w:name w:val="Header Char"/>
    <w:basedOn w:val="DefaultParagraphFont"/>
    <w:link w:val="Header"/>
    <w:uiPriority w:val="99"/>
    <w:rsid w:val="00305ADE"/>
    <w:rPr>
      <w:rFonts w:ascii="Calibri" w:eastAsia="Calibri" w:hAnsi="Calibri" w:cs="Times New Roman"/>
    </w:rPr>
  </w:style>
  <w:style w:type="paragraph" w:styleId="Title">
    <w:name w:val="Title"/>
    <w:basedOn w:val="Normal"/>
    <w:next w:val="Normal"/>
    <w:link w:val="TitleChar"/>
    <w:uiPriority w:val="10"/>
    <w:qFormat/>
    <w:rsid w:val="00795A00"/>
    <w:pPr>
      <w:contextualSpacing/>
      <w:jc w:val="center"/>
    </w:pPr>
    <w:rPr>
      <w:rFonts w:ascii="Calibri" w:eastAsiaTheme="majorEastAsia" w:hAnsi="Calibri" w:cstheme="majorBidi"/>
      <w:color w:val="17458F"/>
      <w:spacing w:val="-10"/>
      <w:kern w:val="28"/>
      <w:sz w:val="48"/>
      <w:szCs w:val="56"/>
    </w:rPr>
  </w:style>
  <w:style w:type="character" w:customStyle="1" w:styleId="TitleChar">
    <w:name w:val="Title Char"/>
    <w:basedOn w:val="DefaultParagraphFont"/>
    <w:link w:val="Title"/>
    <w:uiPriority w:val="10"/>
    <w:rsid w:val="00795A00"/>
    <w:rPr>
      <w:rFonts w:ascii="Calibri" w:eastAsiaTheme="majorEastAsia" w:hAnsi="Calibri" w:cstheme="majorBidi"/>
      <w:color w:val="17458F"/>
      <w:spacing w:val="-10"/>
      <w:kern w:val="28"/>
      <w:sz w:val="48"/>
      <w:szCs w:val="56"/>
    </w:rPr>
  </w:style>
  <w:style w:type="paragraph" w:styleId="Subtitle">
    <w:name w:val="Subtitle"/>
    <w:basedOn w:val="Title"/>
    <w:next w:val="Normal"/>
    <w:link w:val="SubtitleChar"/>
    <w:uiPriority w:val="11"/>
    <w:qFormat/>
    <w:rsid w:val="00C46330"/>
    <w:pPr>
      <w:numPr>
        <w:ilvl w:val="1"/>
      </w:numPr>
    </w:pPr>
    <w:rPr>
      <w:rFonts w:eastAsiaTheme="minorEastAsia" w:cstheme="minorBidi"/>
      <w:spacing w:val="15"/>
      <w:sz w:val="36"/>
    </w:rPr>
  </w:style>
  <w:style w:type="character" w:customStyle="1" w:styleId="SubtitleChar">
    <w:name w:val="Subtitle Char"/>
    <w:basedOn w:val="DefaultParagraphFont"/>
    <w:link w:val="Subtitle"/>
    <w:uiPriority w:val="11"/>
    <w:rsid w:val="00C46330"/>
    <w:rPr>
      <w:rFonts w:ascii="Calibri" w:eastAsiaTheme="minorEastAsia" w:hAnsi="Calibri"/>
      <w:spacing w:val="15"/>
      <w:kern w:val="28"/>
      <w:sz w:val="36"/>
      <w:szCs w:val="56"/>
    </w:rPr>
  </w:style>
  <w:style w:type="character" w:customStyle="1" w:styleId="Heading1Char">
    <w:name w:val="Heading 1 Char"/>
    <w:basedOn w:val="DefaultParagraphFont"/>
    <w:link w:val="Heading1"/>
    <w:uiPriority w:val="9"/>
    <w:rsid w:val="00132BDA"/>
    <w:rPr>
      <w:rFonts w:asciiTheme="majorHAnsi" w:eastAsiaTheme="majorEastAsia" w:hAnsiTheme="majorHAnsi" w:cstheme="majorBidi"/>
      <w:color w:val="17458F"/>
      <w:sz w:val="32"/>
      <w:szCs w:val="32"/>
    </w:rPr>
  </w:style>
  <w:style w:type="paragraph" w:styleId="ListNumber">
    <w:name w:val="List Number"/>
    <w:basedOn w:val="Normal"/>
    <w:uiPriority w:val="99"/>
    <w:unhideWhenUsed/>
    <w:rsid w:val="00D442BA"/>
    <w:pPr>
      <w:numPr>
        <w:numId w:val="23"/>
      </w:numPr>
      <w:contextualSpacing/>
    </w:pPr>
  </w:style>
  <w:style w:type="paragraph" w:styleId="ListNumber2">
    <w:name w:val="List Number 2"/>
    <w:basedOn w:val="Normal"/>
    <w:uiPriority w:val="99"/>
    <w:unhideWhenUsed/>
    <w:rsid w:val="00795A00"/>
    <w:pPr>
      <w:numPr>
        <w:numId w:val="24"/>
      </w:numPr>
      <w:spacing w:after="60"/>
    </w:pPr>
  </w:style>
  <w:style w:type="paragraph" w:styleId="ListNumber3">
    <w:name w:val="List Number 3"/>
    <w:basedOn w:val="Normal"/>
    <w:uiPriority w:val="99"/>
    <w:unhideWhenUsed/>
    <w:rsid w:val="00D442BA"/>
    <w:pPr>
      <w:numPr>
        <w:numId w:val="25"/>
      </w:numPr>
      <w:contextualSpacing/>
    </w:pPr>
  </w:style>
  <w:style w:type="paragraph" w:styleId="BalloonText">
    <w:name w:val="Balloon Text"/>
    <w:basedOn w:val="Normal"/>
    <w:link w:val="BalloonTextChar"/>
    <w:uiPriority w:val="99"/>
    <w:semiHidden/>
    <w:unhideWhenUsed/>
    <w:rsid w:val="008675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507"/>
    <w:rPr>
      <w:rFonts w:ascii="Segoe UI" w:eastAsia="Calibri" w:hAnsi="Segoe UI" w:cs="Segoe UI"/>
      <w:sz w:val="18"/>
      <w:szCs w:val="18"/>
    </w:rPr>
  </w:style>
  <w:style w:type="character" w:styleId="UnresolvedMention">
    <w:name w:val="Unresolved Mention"/>
    <w:basedOn w:val="DefaultParagraphFont"/>
    <w:uiPriority w:val="99"/>
    <w:semiHidden/>
    <w:unhideWhenUsed/>
    <w:rsid w:val="00A642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915580">
      <w:bodyDiv w:val="1"/>
      <w:marLeft w:val="0"/>
      <w:marRight w:val="0"/>
      <w:marTop w:val="0"/>
      <w:marBottom w:val="0"/>
      <w:divBdr>
        <w:top w:val="none" w:sz="0" w:space="0" w:color="auto"/>
        <w:left w:val="none" w:sz="0" w:space="0" w:color="auto"/>
        <w:bottom w:val="none" w:sz="0" w:space="0" w:color="auto"/>
        <w:right w:val="none" w:sz="0" w:space="0" w:color="auto"/>
      </w:divBdr>
    </w:div>
    <w:div w:id="1213344138">
      <w:bodyDiv w:val="1"/>
      <w:marLeft w:val="0"/>
      <w:marRight w:val="0"/>
      <w:marTop w:val="0"/>
      <w:marBottom w:val="0"/>
      <w:divBdr>
        <w:top w:val="none" w:sz="0" w:space="0" w:color="auto"/>
        <w:left w:val="none" w:sz="0" w:space="0" w:color="auto"/>
        <w:bottom w:val="none" w:sz="0" w:space="0" w:color="auto"/>
        <w:right w:val="none" w:sz="0" w:space="0" w:color="auto"/>
      </w:divBdr>
    </w:div>
    <w:div w:id="1527711664">
      <w:bodyDiv w:val="1"/>
      <w:marLeft w:val="0"/>
      <w:marRight w:val="0"/>
      <w:marTop w:val="0"/>
      <w:marBottom w:val="0"/>
      <w:divBdr>
        <w:top w:val="none" w:sz="0" w:space="0" w:color="auto"/>
        <w:left w:val="none" w:sz="0" w:space="0" w:color="auto"/>
        <w:bottom w:val="none" w:sz="0" w:space="0" w:color="auto"/>
        <w:right w:val="none" w:sz="0" w:space="0" w:color="auto"/>
      </w:divBdr>
    </w:div>
    <w:div w:id="1577787394">
      <w:bodyDiv w:val="1"/>
      <w:marLeft w:val="0"/>
      <w:marRight w:val="0"/>
      <w:marTop w:val="0"/>
      <w:marBottom w:val="0"/>
      <w:divBdr>
        <w:top w:val="none" w:sz="0" w:space="0" w:color="auto"/>
        <w:left w:val="none" w:sz="0" w:space="0" w:color="auto"/>
        <w:bottom w:val="none" w:sz="0" w:space="0" w:color="auto"/>
        <w:right w:val="none" w:sz="0" w:space="0" w:color="auto"/>
      </w:divBdr>
    </w:div>
    <w:div w:id="1985546233">
      <w:bodyDiv w:val="1"/>
      <w:marLeft w:val="0"/>
      <w:marRight w:val="0"/>
      <w:marTop w:val="0"/>
      <w:marBottom w:val="0"/>
      <w:divBdr>
        <w:top w:val="none" w:sz="0" w:space="0" w:color="auto"/>
        <w:left w:val="none" w:sz="0" w:space="0" w:color="auto"/>
        <w:bottom w:val="none" w:sz="0" w:space="0" w:color="auto"/>
        <w:right w:val="none" w:sz="0" w:space="0" w:color="auto"/>
      </w:divBdr>
    </w:div>
    <w:div w:id="2036231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svigals@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549E3-BA30-41C7-A467-7AEF444A8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854</Words>
  <Characters>1057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Zawilski</dc:creator>
  <cp:keywords/>
  <dc:description/>
  <cp:lastModifiedBy>Bob Zawilski</cp:lastModifiedBy>
  <cp:revision>7</cp:revision>
  <dcterms:created xsi:type="dcterms:W3CDTF">2020-11-06T20:02:00Z</dcterms:created>
  <dcterms:modified xsi:type="dcterms:W3CDTF">2021-01-15T18:33:00Z</dcterms:modified>
</cp:coreProperties>
</file>